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9EA08" w14:textId="77777777" w:rsidR="002345F3" w:rsidRPr="00E25FE9" w:rsidRDefault="002A6F98" w:rsidP="00E84F24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25FE9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06468EBE" wp14:editId="5BDEBD7A">
            <wp:extent cx="1356024" cy="38036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024" cy="380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3E610" w14:textId="77777777" w:rsidR="008A2C0B" w:rsidRPr="00595D0E" w:rsidRDefault="006F569D" w:rsidP="00670AEB">
      <w:pPr>
        <w:spacing w:after="0"/>
        <w:jc w:val="center"/>
        <w:rPr>
          <w:rFonts w:ascii="TH SarabunPSK" w:hAnsi="TH SarabunPSK" w:cs="TH SarabunPSK" w:hint="cs"/>
          <w:b/>
          <w:bCs/>
          <w:sz w:val="12"/>
          <w:szCs w:val="12"/>
        </w:rPr>
      </w:pPr>
      <w:r w:rsidRPr="00E25FE9">
        <w:rPr>
          <w:rFonts w:ascii="TH SarabunPSK" w:hAnsi="TH SarabunPSK" w:cs="TH SarabunPSK"/>
          <w:b/>
          <w:bCs/>
          <w:sz w:val="32"/>
          <w:szCs w:val="32"/>
          <w:cs/>
        </w:rPr>
        <w:t>หลักสูตร "</w:t>
      </w:r>
      <w:r w:rsidR="00CC3736" w:rsidRPr="00E25FE9">
        <w:rPr>
          <w:rFonts w:ascii="TH SarabunPSK" w:hAnsi="TH SarabunPSK" w:cs="TH SarabunPSK"/>
          <w:b/>
          <w:bCs/>
          <w:sz w:val="32"/>
          <w:szCs w:val="32"/>
          <w:cs/>
        </w:rPr>
        <w:t>พัฒนา</w:t>
      </w:r>
      <w:r w:rsidR="002A6F98" w:rsidRPr="00E25FE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2A6F98" w:rsidRPr="00E25FE9">
        <w:rPr>
          <w:rFonts w:ascii="TH SarabunPSK" w:hAnsi="TH SarabunPSK" w:cs="TH SarabunPSK"/>
          <w:b/>
          <w:bCs/>
          <w:sz w:val="32"/>
          <w:szCs w:val="32"/>
        </w:rPr>
        <w:t>Mobile App</w:t>
      </w:r>
      <w:r w:rsidR="00E968E4" w:rsidRPr="00E25FE9">
        <w:rPr>
          <w:rFonts w:ascii="TH SarabunPSK" w:hAnsi="TH SarabunPSK" w:cs="TH SarabunPSK"/>
          <w:b/>
          <w:bCs/>
          <w:sz w:val="32"/>
          <w:szCs w:val="32"/>
          <w:cs/>
        </w:rPr>
        <w:t xml:space="preserve"> ด้วย </w:t>
      </w:r>
      <w:r w:rsidR="00670AEB" w:rsidRPr="00E25FE9">
        <w:rPr>
          <w:rFonts w:ascii="TH SarabunPSK" w:hAnsi="TH SarabunPSK" w:cs="TH SarabunPSK"/>
          <w:b/>
          <w:bCs/>
          <w:sz w:val="32"/>
          <w:szCs w:val="32"/>
        </w:rPr>
        <w:t>Flutter</w:t>
      </w:r>
      <w:r w:rsidR="00DC0D4B" w:rsidRPr="00E25FE9">
        <w:rPr>
          <w:rFonts w:ascii="TH SarabunPSK" w:hAnsi="TH SarabunPSK" w:cs="TH SarabunPSK"/>
          <w:b/>
          <w:bCs/>
          <w:sz w:val="32"/>
          <w:szCs w:val="32"/>
        </w:rPr>
        <w:t xml:space="preserve"> (Android </w:t>
      </w:r>
      <w:r w:rsidR="00DC0D4B" w:rsidRPr="00E25FE9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ะ </w:t>
      </w:r>
      <w:r w:rsidR="00DC0D4B" w:rsidRPr="00E25FE9">
        <w:rPr>
          <w:rFonts w:ascii="TH SarabunPSK" w:hAnsi="TH SarabunPSK" w:cs="TH SarabunPSK"/>
          <w:b/>
          <w:bCs/>
          <w:sz w:val="32"/>
          <w:szCs w:val="32"/>
        </w:rPr>
        <w:t>iOS)</w:t>
      </w:r>
      <w:r w:rsidR="005341C4" w:rsidRPr="00E25FE9">
        <w:rPr>
          <w:rFonts w:ascii="TH SarabunPSK" w:hAnsi="TH SarabunPSK" w:cs="TH SarabunPSK"/>
          <w:b/>
          <w:bCs/>
          <w:sz w:val="32"/>
          <w:szCs w:val="32"/>
        </w:rPr>
        <w:t>"</w:t>
      </w:r>
      <w:r w:rsidR="005341C4" w:rsidRPr="00E25FE9">
        <w:rPr>
          <w:rFonts w:ascii="TH SarabunPSK" w:hAnsi="TH SarabunPSK" w:cs="TH SarabunPSK"/>
          <w:b/>
          <w:bCs/>
          <w:sz w:val="32"/>
          <w:szCs w:val="32"/>
        </w:rPr>
        <w:br/>
      </w:r>
    </w:p>
    <w:p w14:paraId="43ADAD48" w14:textId="77777777" w:rsidR="003101DA" w:rsidRPr="00E25FE9" w:rsidRDefault="003101DA" w:rsidP="008A2C0B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25FE9">
        <w:rPr>
          <w:rFonts w:ascii="TH SarabunPSK" w:hAnsi="TH SarabunPSK" w:cs="TH SarabunPSK"/>
          <w:b/>
          <w:bCs/>
          <w:sz w:val="32"/>
          <w:szCs w:val="32"/>
          <w:cs/>
        </w:rPr>
        <w:t>หลักการและเหตุผล</w:t>
      </w:r>
    </w:p>
    <w:p w14:paraId="65E59F3A" w14:textId="2545AA74" w:rsidR="003101DA" w:rsidRDefault="003101DA" w:rsidP="00595D0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E25FE9">
        <w:rPr>
          <w:rFonts w:ascii="TH SarabunPSK" w:hAnsi="TH SarabunPSK" w:cs="TH SarabunPSK"/>
          <w:sz w:val="32"/>
          <w:szCs w:val="32"/>
          <w:cs/>
        </w:rPr>
        <w:t>เนื่องจาก</w:t>
      </w:r>
      <w:r w:rsidR="00CF6107" w:rsidRPr="00E25FE9">
        <w:rPr>
          <w:rFonts w:ascii="TH SarabunPSK" w:hAnsi="TH SarabunPSK" w:cs="TH SarabunPSK"/>
          <w:sz w:val="32"/>
          <w:szCs w:val="32"/>
          <w:cs/>
        </w:rPr>
        <w:t xml:space="preserve">ปัจจุบันเทคโนโลยีการพัฒนา </w:t>
      </w:r>
      <w:r w:rsidR="00670AEB" w:rsidRPr="00E25FE9">
        <w:rPr>
          <w:rFonts w:ascii="TH SarabunPSK" w:hAnsi="TH SarabunPSK" w:cs="TH SarabunPSK"/>
          <w:sz w:val="32"/>
          <w:szCs w:val="32"/>
        </w:rPr>
        <w:t>Mobile App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มีการเปลี่ยนแปลงไปอย่างรวดเร็ว รวมถึงมี</w:t>
      </w:r>
      <w:r w:rsidR="00955A9B" w:rsidRPr="00E25FE9">
        <w:rPr>
          <w:rFonts w:ascii="TH SarabunPSK" w:hAnsi="TH SarabunPSK" w:cs="TH SarabunPSK"/>
          <w:sz w:val="32"/>
          <w:szCs w:val="32"/>
          <w:cs/>
        </w:rPr>
        <w:t>การ</w:t>
      </w:r>
      <w:r w:rsidR="00BF3D2D" w:rsidRPr="00E25FE9">
        <w:rPr>
          <w:rFonts w:ascii="TH SarabunPSK" w:hAnsi="TH SarabunPSK" w:cs="TH SarabunPSK"/>
          <w:sz w:val="32"/>
          <w:szCs w:val="32"/>
          <w:cs/>
        </w:rPr>
        <w:t>เพิ่มคุณสมบัติใหม่</w:t>
      </w:r>
      <w:r w:rsidRPr="00E25FE9">
        <w:rPr>
          <w:rFonts w:ascii="TH SarabunPSK" w:hAnsi="TH SarabunPSK" w:cs="TH SarabunPSK"/>
          <w:sz w:val="32"/>
          <w:szCs w:val="32"/>
          <w:cs/>
        </w:rPr>
        <w:t>ๆ</w:t>
      </w:r>
      <w:r w:rsidR="00BF3D2D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9207A" w:rsidRPr="00E25FE9">
        <w:rPr>
          <w:rFonts w:ascii="TH SarabunPSK" w:hAnsi="TH SarabunPSK" w:cs="TH SarabunPSK"/>
          <w:sz w:val="32"/>
          <w:szCs w:val="32"/>
          <w:cs/>
        </w:rPr>
        <w:t>มากมาย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 ทำให้นักพัฒน</w:t>
      </w:r>
      <w:r w:rsidR="00473563" w:rsidRPr="00E25FE9">
        <w:rPr>
          <w:rFonts w:ascii="TH SarabunPSK" w:hAnsi="TH SarabunPSK" w:cs="TH SarabunPSK"/>
          <w:sz w:val="32"/>
          <w:szCs w:val="32"/>
          <w:cs/>
        </w:rPr>
        <w:t>า</w:t>
      </w:r>
      <w:r w:rsidR="0059207A" w:rsidRPr="00E25FE9">
        <w:rPr>
          <w:rFonts w:ascii="TH SarabunPSK" w:hAnsi="TH SarabunPSK" w:cs="TH SarabunPSK"/>
          <w:sz w:val="32"/>
          <w:szCs w:val="32"/>
          <w:cs/>
        </w:rPr>
        <w:t xml:space="preserve">มีความจำเป็นที่ต้องเรียนรู้ ศึกษา </w:t>
      </w:r>
      <w:r w:rsidR="004F7B96" w:rsidRPr="00E25FE9">
        <w:rPr>
          <w:rFonts w:ascii="TH SarabunPSK" w:hAnsi="TH SarabunPSK" w:cs="TH SarabunPSK"/>
          <w:sz w:val="32"/>
          <w:szCs w:val="32"/>
          <w:cs/>
        </w:rPr>
        <w:t>และ</w:t>
      </w:r>
      <w:r w:rsidR="00DE6A85" w:rsidRPr="00E25FE9">
        <w:rPr>
          <w:rFonts w:ascii="TH SarabunPSK" w:hAnsi="TH SarabunPSK" w:cs="TH SarabunPSK"/>
          <w:sz w:val="32"/>
          <w:szCs w:val="32"/>
          <w:cs/>
        </w:rPr>
        <w:t>ต้องสามารถ</w:t>
      </w:r>
      <w:r w:rsidR="004F7B96" w:rsidRPr="00E25FE9">
        <w:rPr>
          <w:rFonts w:ascii="TH SarabunPSK" w:hAnsi="TH SarabunPSK" w:cs="TH SarabunPSK"/>
          <w:sz w:val="32"/>
          <w:szCs w:val="32"/>
          <w:cs/>
        </w:rPr>
        <w:t xml:space="preserve">นำคุณสมบัติใหม่ๆ </w:t>
      </w:r>
      <w:r w:rsidR="00F02E93" w:rsidRPr="00E25FE9">
        <w:rPr>
          <w:rFonts w:ascii="TH SarabunPSK" w:hAnsi="TH SarabunPSK" w:cs="TH SarabunPSK"/>
          <w:sz w:val="32"/>
          <w:szCs w:val="32"/>
          <w:cs/>
        </w:rPr>
        <w:t>มาปรับใช้</w:t>
      </w:r>
      <w:r w:rsidR="004F7B96" w:rsidRPr="00E25FE9">
        <w:rPr>
          <w:rFonts w:ascii="TH SarabunPSK" w:hAnsi="TH SarabunPSK" w:cs="TH SarabunPSK"/>
          <w:sz w:val="32"/>
          <w:szCs w:val="32"/>
          <w:cs/>
        </w:rPr>
        <w:t>กับการพัฒนา</w:t>
      </w:r>
      <w:r w:rsidR="00AC0CDB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C0CDB" w:rsidRPr="00E25FE9">
        <w:rPr>
          <w:rFonts w:ascii="TH SarabunPSK" w:hAnsi="TH SarabunPSK" w:cs="TH SarabunPSK"/>
          <w:sz w:val="32"/>
          <w:szCs w:val="32"/>
        </w:rPr>
        <w:t xml:space="preserve">Mobile App </w:t>
      </w:r>
      <w:r w:rsidR="00473563" w:rsidRPr="00E25FE9">
        <w:rPr>
          <w:rFonts w:ascii="TH SarabunPSK" w:hAnsi="TH SarabunPSK" w:cs="TH SarabunPSK"/>
          <w:sz w:val="32"/>
          <w:szCs w:val="32"/>
          <w:cs/>
        </w:rPr>
        <w:t>ของ</w:t>
      </w:r>
      <w:r w:rsidR="004F7B96" w:rsidRPr="00E25FE9">
        <w:rPr>
          <w:rFonts w:ascii="TH SarabunPSK" w:hAnsi="TH SarabunPSK" w:cs="TH SarabunPSK"/>
          <w:sz w:val="32"/>
          <w:szCs w:val="32"/>
          <w:cs/>
        </w:rPr>
        <w:t>องค์กร</w:t>
      </w:r>
      <w:r w:rsidR="00B6032C" w:rsidRPr="00E25FE9">
        <w:rPr>
          <w:rFonts w:ascii="TH SarabunPSK" w:hAnsi="TH SarabunPSK" w:cs="TH SarabunPSK"/>
          <w:sz w:val="32"/>
          <w:szCs w:val="32"/>
          <w:cs/>
        </w:rPr>
        <w:t>ได้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B620F" w:rsidRPr="00E25FE9">
        <w:rPr>
          <w:rFonts w:ascii="TH SarabunPSK" w:hAnsi="TH SarabunPSK" w:cs="TH SarabunPSK"/>
          <w:sz w:val="32"/>
          <w:szCs w:val="32"/>
          <w:cs/>
        </w:rPr>
        <w:t>เทคโนโลยีใหม่นี้</w:t>
      </w:r>
      <w:r w:rsidR="000B54BE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73563" w:rsidRPr="00E25FE9">
        <w:rPr>
          <w:rFonts w:ascii="TH SarabunPSK" w:hAnsi="TH SarabunPSK" w:cs="TH SarabunPSK"/>
          <w:sz w:val="32"/>
          <w:szCs w:val="32"/>
          <w:cs/>
        </w:rPr>
        <w:t>จะ</w:t>
      </w:r>
      <w:r w:rsidR="008B620F" w:rsidRPr="00E25FE9">
        <w:rPr>
          <w:rFonts w:ascii="TH SarabunPSK" w:hAnsi="TH SarabunPSK" w:cs="TH SarabunPSK"/>
          <w:sz w:val="32"/>
          <w:szCs w:val="32"/>
          <w:cs/>
        </w:rPr>
        <w:t>ทำให้</w:t>
      </w:r>
      <w:r w:rsidR="004F7B96" w:rsidRPr="00E25FE9">
        <w:rPr>
          <w:rFonts w:ascii="TH SarabunPSK" w:hAnsi="TH SarabunPSK" w:cs="TH SarabunPSK"/>
          <w:sz w:val="32"/>
          <w:szCs w:val="32"/>
          <w:cs/>
        </w:rPr>
        <w:t>การสร้างและ</w:t>
      </w:r>
      <w:r w:rsidR="00AC0CDB" w:rsidRPr="00E25FE9">
        <w:rPr>
          <w:rFonts w:ascii="TH SarabunPSK" w:hAnsi="TH SarabunPSK" w:cs="TH SarabunPSK"/>
          <w:sz w:val="32"/>
          <w:szCs w:val="32"/>
          <w:cs/>
        </w:rPr>
        <w:t xml:space="preserve">พัฒนา </w:t>
      </w:r>
      <w:r w:rsidR="00AC0CDB" w:rsidRPr="00E25FE9">
        <w:rPr>
          <w:rFonts w:ascii="TH SarabunPSK" w:hAnsi="TH SarabunPSK" w:cs="TH SarabunPSK"/>
          <w:sz w:val="32"/>
          <w:szCs w:val="32"/>
        </w:rPr>
        <w:t xml:space="preserve">Mobile App </w:t>
      </w:r>
      <w:r w:rsidR="00745BC4" w:rsidRPr="00E25FE9">
        <w:rPr>
          <w:rFonts w:ascii="TH SarabunPSK" w:hAnsi="TH SarabunPSK" w:cs="TH SarabunPSK"/>
          <w:sz w:val="32"/>
          <w:szCs w:val="32"/>
          <w:cs/>
        </w:rPr>
        <w:t>เป็นไป</w:t>
      </w:r>
      <w:r w:rsidR="004127D6" w:rsidRPr="00E25FE9">
        <w:rPr>
          <w:rFonts w:ascii="TH SarabunPSK" w:hAnsi="TH SarabunPSK" w:cs="TH SarabunPSK"/>
          <w:sz w:val="32"/>
          <w:szCs w:val="32"/>
          <w:cs/>
        </w:rPr>
        <w:t>ได้ง่ายขึ้น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45BC4" w:rsidRPr="00E25FE9">
        <w:rPr>
          <w:rFonts w:ascii="TH SarabunPSK" w:hAnsi="TH SarabunPSK" w:cs="TH SarabunPSK"/>
          <w:sz w:val="32"/>
          <w:szCs w:val="32"/>
          <w:cs/>
        </w:rPr>
        <w:t>สามารถ</w:t>
      </w:r>
      <w:r w:rsidRPr="00E25FE9">
        <w:rPr>
          <w:rFonts w:ascii="TH SarabunPSK" w:hAnsi="TH SarabunPSK" w:cs="TH SarabunPSK"/>
          <w:sz w:val="32"/>
          <w:szCs w:val="32"/>
          <w:cs/>
        </w:rPr>
        <w:t>สร้างผลงานได้เร็ว</w:t>
      </w:r>
      <w:r w:rsidR="004127D6" w:rsidRPr="00E25FE9">
        <w:rPr>
          <w:rFonts w:ascii="TH SarabunPSK" w:hAnsi="TH SarabunPSK" w:cs="TH SarabunPSK"/>
          <w:sz w:val="32"/>
          <w:szCs w:val="32"/>
          <w:cs/>
        </w:rPr>
        <w:t>ขึ้น</w:t>
      </w:r>
      <w:r w:rsidR="0059207A" w:rsidRPr="00E25FE9">
        <w:rPr>
          <w:rFonts w:ascii="TH SarabunPSK" w:hAnsi="TH SarabunPSK" w:cs="TH SarabunPSK"/>
          <w:sz w:val="32"/>
          <w:szCs w:val="32"/>
          <w:cs/>
        </w:rPr>
        <w:t>กว่าเดิม</w:t>
      </w:r>
      <w:r w:rsidR="00473563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ในส่วนของ </w:t>
      </w:r>
      <w:r w:rsidR="00670AEB" w:rsidRPr="00E25FE9">
        <w:rPr>
          <w:rFonts w:ascii="TH SarabunPSK" w:hAnsi="TH SarabunPSK" w:cs="TH SarabunPSK"/>
          <w:sz w:val="32"/>
          <w:szCs w:val="32"/>
        </w:rPr>
        <w:t>Flutter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="00B6032C" w:rsidRPr="00E25FE9">
        <w:rPr>
          <w:rFonts w:ascii="TH SarabunPSK" w:hAnsi="TH SarabunPSK" w:cs="TH SarabunPSK"/>
          <w:sz w:val="32"/>
          <w:szCs w:val="32"/>
          <w:cs/>
        </w:rPr>
        <w:t xml:space="preserve">นั้น </w:t>
      </w:r>
      <w:r w:rsidR="00CF6107" w:rsidRPr="00E25FE9">
        <w:rPr>
          <w:rFonts w:ascii="TH SarabunPSK" w:hAnsi="TH SarabunPSK" w:cs="TH SarabunPSK"/>
          <w:sz w:val="32"/>
          <w:szCs w:val="32"/>
          <w:cs/>
        </w:rPr>
        <w:t>เป็น</w:t>
      </w:r>
      <w:r w:rsidR="00473563"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="004F7B96" w:rsidRPr="00E25FE9">
        <w:rPr>
          <w:rFonts w:ascii="TH SarabunPSK" w:hAnsi="TH SarabunPSK" w:cs="TH SarabunPSK"/>
          <w:sz w:val="32"/>
          <w:szCs w:val="32"/>
        </w:rPr>
        <w:t xml:space="preserve">Framework </w:t>
      </w:r>
      <w:r w:rsidR="008B620F" w:rsidRPr="00E25FE9">
        <w:rPr>
          <w:rFonts w:ascii="TH SarabunPSK" w:hAnsi="TH SarabunPSK" w:cs="TH SarabunPSK"/>
          <w:sz w:val="32"/>
          <w:szCs w:val="32"/>
          <w:cs/>
        </w:rPr>
        <w:t>ที่</w:t>
      </w:r>
      <w:r w:rsidR="004127D6" w:rsidRPr="00E25FE9">
        <w:rPr>
          <w:rFonts w:ascii="TH SarabunPSK" w:hAnsi="TH SarabunPSK" w:cs="TH SarabunPSK"/>
          <w:sz w:val="32"/>
          <w:szCs w:val="32"/>
          <w:cs/>
        </w:rPr>
        <w:t>เขียนโค้ดเพียงครั้งเดียว</w:t>
      </w:r>
      <w:r w:rsidR="006A3182" w:rsidRPr="00E25FE9">
        <w:rPr>
          <w:rFonts w:ascii="TH SarabunPSK" w:hAnsi="TH SarabunPSK" w:cs="TH SarabunPSK"/>
          <w:sz w:val="32"/>
          <w:szCs w:val="32"/>
          <w:cs/>
        </w:rPr>
        <w:t xml:space="preserve"> สามารถสร้าง</w:t>
      </w:r>
      <w:r w:rsidR="006A3182" w:rsidRPr="00E25FE9">
        <w:rPr>
          <w:rFonts w:ascii="TH SarabunPSK" w:hAnsi="TH SarabunPSK" w:cs="TH SarabunPSK"/>
          <w:sz w:val="32"/>
          <w:szCs w:val="32"/>
        </w:rPr>
        <w:t xml:space="preserve"> Mobile App </w:t>
      </w:r>
      <w:r w:rsidR="006A3182" w:rsidRPr="00E25FE9">
        <w:rPr>
          <w:rFonts w:ascii="TH SarabunPSK" w:hAnsi="TH SarabunPSK" w:cs="TH SarabunPSK"/>
          <w:sz w:val="32"/>
          <w:szCs w:val="32"/>
          <w:cs/>
        </w:rPr>
        <w:t xml:space="preserve">ได้ทั้ง </w:t>
      </w:r>
      <w:r w:rsidR="006A3182" w:rsidRPr="00E25FE9">
        <w:rPr>
          <w:rFonts w:ascii="TH SarabunPSK" w:hAnsi="TH SarabunPSK" w:cs="TH SarabunPSK"/>
          <w:sz w:val="32"/>
          <w:szCs w:val="32"/>
        </w:rPr>
        <w:t xml:space="preserve">Android </w:t>
      </w:r>
      <w:r w:rsidR="006A3182" w:rsidRPr="00E25FE9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6A3182" w:rsidRPr="00E25FE9">
        <w:rPr>
          <w:rFonts w:ascii="TH SarabunPSK" w:hAnsi="TH SarabunPSK" w:cs="TH SarabunPSK"/>
          <w:sz w:val="32"/>
          <w:szCs w:val="32"/>
        </w:rPr>
        <w:t>iOS</w:t>
      </w:r>
      <w:r w:rsidR="00CF6107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B620F" w:rsidRPr="00E25FE9">
        <w:rPr>
          <w:rFonts w:ascii="TH SarabunPSK" w:hAnsi="TH SarabunPSK" w:cs="TH SarabunPSK"/>
          <w:sz w:val="32"/>
          <w:szCs w:val="32"/>
          <w:cs/>
        </w:rPr>
        <w:t>ด้วยเหตุผลนี้</w:t>
      </w:r>
      <w:r w:rsidR="00F02E93" w:rsidRPr="00E25FE9">
        <w:rPr>
          <w:rFonts w:ascii="TH SarabunPSK" w:hAnsi="TH SarabunPSK" w:cs="TH SarabunPSK"/>
          <w:sz w:val="32"/>
          <w:szCs w:val="32"/>
          <w:cs/>
        </w:rPr>
        <w:t>จึงได้จัดทำ</w:t>
      </w:r>
      <w:r w:rsidR="008B620F" w:rsidRPr="00E25FE9">
        <w:rPr>
          <w:rFonts w:ascii="TH SarabunPSK" w:hAnsi="TH SarabunPSK" w:cs="TH SarabunPSK"/>
          <w:sz w:val="32"/>
          <w:szCs w:val="32"/>
          <w:cs/>
        </w:rPr>
        <w:t xml:space="preserve">หลักสูตร </w:t>
      </w:r>
      <w:r w:rsidR="00F02E93" w:rsidRPr="00E25FE9">
        <w:rPr>
          <w:rFonts w:ascii="TH SarabunPSK" w:hAnsi="TH SarabunPSK" w:cs="TH SarabunPSK"/>
          <w:sz w:val="32"/>
          <w:szCs w:val="32"/>
        </w:rPr>
        <w:t>“</w:t>
      </w:r>
      <w:r w:rsidR="00CF6107" w:rsidRPr="00E25FE9">
        <w:rPr>
          <w:rFonts w:ascii="TH SarabunPSK" w:hAnsi="TH SarabunPSK" w:cs="TH SarabunPSK"/>
          <w:sz w:val="32"/>
          <w:szCs w:val="32"/>
          <w:cs/>
        </w:rPr>
        <w:t xml:space="preserve">พัฒนา </w:t>
      </w:r>
      <w:r w:rsidR="00CF6107" w:rsidRPr="00E25FE9">
        <w:rPr>
          <w:rFonts w:ascii="TH SarabunPSK" w:hAnsi="TH SarabunPSK" w:cs="TH SarabunPSK"/>
          <w:sz w:val="32"/>
          <w:szCs w:val="32"/>
        </w:rPr>
        <w:t>Mobile App</w:t>
      </w:r>
      <w:r w:rsidR="00CF6107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B620F"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="008B620F" w:rsidRPr="00E25FE9">
        <w:rPr>
          <w:rFonts w:ascii="TH SarabunPSK" w:hAnsi="TH SarabunPSK" w:cs="TH SarabunPSK"/>
          <w:sz w:val="32"/>
          <w:szCs w:val="32"/>
          <w:cs/>
        </w:rPr>
        <w:t xml:space="preserve">ด้วย </w:t>
      </w:r>
      <w:r w:rsidR="00670AEB" w:rsidRPr="00E25FE9">
        <w:rPr>
          <w:rFonts w:ascii="TH SarabunPSK" w:hAnsi="TH SarabunPSK" w:cs="TH SarabunPSK"/>
          <w:sz w:val="32"/>
          <w:szCs w:val="32"/>
        </w:rPr>
        <w:t>Flutter</w:t>
      </w:r>
      <w:r w:rsidR="006A0FE4" w:rsidRPr="00E25FE9">
        <w:rPr>
          <w:rFonts w:ascii="TH SarabunPSK" w:hAnsi="TH SarabunPSK" w:cs="TH SarabunPSK"/>
          <w:sz w:val="32"/>
          <w:szCs w:val="32"/>
        </w:rPr>
        <w:t xml:space="preserve"> (Android </w:t>
      </w:r>
      <w:r w:rsidR="006A0FE4" w:rsidRPr="00E25FE9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="006A0FE4" w:rsidRPr="00E25FE9">
        <w:rPr>
          <w:rFonts w:ascii="TH SarabunPSK" w:hAnsi="TH SarabunPSK" w:cs="TH SarabunPSK"/>
          <w:sz w:val="32"/>
          <w:szCs w:val="32"/>
        </w:rPr>
        <w:t>iOS)</w:t>
      </w:r>
      <w:r w:rsidR="00F02E93" w:rsidRPr="00E25FE9">
        <w:rPr>
          <w:rFonts w:ascii="TH SarabunPSK" w:hAnsi="TH SarabunPSK" w:cs="TH SarabunPSK"/>
          <w:sz w:val="32"/>
          <w:szCs w:val="32"/>
        </w:rPr>
        <w:t>”</w:t>
      </w:r>
      <w:r w:rsidR="008B620F"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="00473563" w:rsidRPr="00E25FE9">
        <w:rPr>
          <w:rFonts w:ascii="TH SarabunPSK" w:hAnsi="TH SarabunPSK" w:cs="TH SarabunPSK"/>
          <w:sz w:val="32"/>
          <w:szCs w:val="32"/>
          <w:cs/>
        </w:rPr>
        <w:t xml:space="preserve">ขึ้น </w:t>
      </w:r>
      <w:r w:rsidR="00F02E93" w:rsidRPr="00E25FE9">
        <w:rPr>
          <w:rFonts w:ascii="TH SarabunPSK" w:hAnsi="TH SarabunPSK" w:cs="TH SarabunPSK"/>
          <w:sz w:val="32"/>
          <w:szCs w:val="32"/>
          <w:cs/>
        </w:rPr>
        <w:t>เพื่อให้</w:t>
      </w:r>
      <w:r w:rsidR="00BA0862" w:rsidRPr="00E25FE9">
        <w:rPr>
          <w:rFonts w:ascii="TH SarabunPSK" w:hAnsi="TH SarabunPSK" w:cs="TH SarabunPSK"/>
          <w:sz w:val="32"/>
          <w:szCs w:val="32"/>
          <w:cs/>
        </w:rPr>
        <w:t>นักพัฒนา</w:t>
      </w:r>
      <w:r w:rsidR="00473563" w:rsidRPr="00E25FE9">
        <w:rPr>
          <w:rFonts w:ascii="TH SarabunPSK" w:hAnsi="TH SarabunPSK" w:cs="TH SarabunPSK"/>
          <w:sz w:val="32"/>
          <w:szCs w:val="32"/>
          <w:cs/>
        </w:rPr>
        <w:t>ได้นำความรู้ไป</w:t>
      </w:r>
      <w:r w:rsidR="004019EA" w:rsidRPr="00E25FE9">
        <w:rPr>
          <w:rFonts w:ascii="TH SarabunPSK" w:hAnsi="TH SarabunPSK" w:cs="TH SarabunPSK"/>
          <w:sz w:val="32"/>
          <w:szCs w:val="32"/>
          <w:cs/>
        </w:rPr>
        <w:t>ปรับใช้</w:t>
      </w:r>
      <w:r w:rsidR="007C27AB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019EA" w:rsidRPr="00E25FE9">
        <w:rPr>
          <w:rFonts w:ascii="TH SarabunPSK" w:hAnsi="TH SarabunPSK" w:cs="TH SarabunPSK"/>
          <w:sz w:val="32"/>
          <w:szCs w:val="32"/>
          <w:cs/>
        </w:rPr>
        <w:t>และพัฒนาองค์กรต่อไป</w:t>
      </w:r>
    </w:p>
    <w:p w14:paraId="7CA8FC54" w14:textId="77777777" w:rsidR="00595D0E" w:rsidRPr="00595D0E" w:rsidRDefault="00595D0E" w:rsidP="00595D0E">
      <w:pPr>
        <w:spacing w:after="0"/>
        <w:jc w:val="thaiDistribute"/>
        <w:rPr>
          <w:rFonts w:ascii="TH SarabunPSK" w:hAnsi="TH SarabunPSK" w:cs="TH SarabunPSK" w:hint="cs"/>
          <w:sz w:val="12"/>
          <w:szCs w:val="12"/>
        </w:rPr>
      </w:pPr>
    </w:p>
    <w:p w14:paraId="351A6058" w14:textId="77777777" w:rsidR="008A2C0B" w:rsidRPr="00E25FE9" w:rsidRDefault="008A2C0B" w:rsidP="008A2C0B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25FE9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หลักสูตร</w:t>
      </w:r>
    </w:p>
    <w:p w14:paraId="4FEED580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>เพื่อให้ผู้เ</w:t>
      </w:r>
      <w:r w:rsidR="00574D0F" w:rsidRPr="00E25FE9">
        <w:rPr>
          <w:rFonts w:ascii="TH SarabunPSK" w:hAnsi="TH SarabunPSK" w:cs="TH SarabunPSK"/>
          <w:sz w:val="32"/>
          <w:szCs w:val="32"/>
          <w:cs/>
        </w:rPr>
        <w:t xml:space="preserve">รียนสามารถเข้าใจ และเขียนภาษา </w:t>
      </w:r>
      <w:r w:rsidR="00574D0F" w:rsidRPr="00E25FE9">
        <w:rPr>
          <w:rFonts w:ascii="TH SarabunPSK" w:hAnsi="TH SarabunPSK" w:cs="TH SarabunPSK"/>
          <w:sz w:val="32"/>
          <w:szCs w:val="32"/>
        </w:rPr>
        <w:t>Dart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ได้</w:t>
      </w:r>
    </w:p>
    <w:p w14:paraId="18817EEC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มีความรู้ ความเข้าใจ และหลักการทำงานของ </w:t>
      </w:r>
      <w:r w:rsidR="00574D0F" w:rsidRPr="00E25FE9">
        <w:rPr>
          <w:rFonts w:ascii="TH SarabunPSK" w:hAnsi="TH SarabunPSK" w:cs="TH SarabunPSK"/>
          <w:sz w:val="32"/>
          <w:szCs w:val="32"/>
        </w:rPr>
        <w:t>Flutter</w:t>
      </w:r>
    </w:p>
    <w:p w14:paraId="3AEEDB08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สามารถใช้เทคโนโลยีใหม่ๆ ทั้งในส่วนของ </w:t>
      </w:r>
      <w:r w:rsidRPr="00E25FE9">
        <w:rPr>
          <w:rFonts w:ascii="TH SarabunPSK" w:hAnsi="TH SarabunPSK" w:cs="TH SarabunPSK"/>
          <w:sz w:val="32"/>
          <w:szCs w:val="32"/>
        </w:rPr>
        <w:t xml:space="preserve">Mobile App 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E25FE9">
        <w:rPr>
          <w:rFonts w:ascii="TH SarabunPSK" w:hAnsi="TH SarabunPSK" w:cs="TH SarabunPSK"/>
          <w:sz w:val="32"/>
          <w:szCs w:val="32"/>
        </w:rPr>
        <w:t xml:space="preserve">Back-end </w:t>
      </w:r>
      <w:r w:rsidRPr="00E25FE9">
        <w:rPr>
          <w:rFonts w:ascii="TH SarabunPSK" w:hAnsi="TH SarabunPSK" w:cs="TH SarabunPSK"/>
          <w:sz w:val="32"/>
          <w:szCs w:val="32"/>
          <w:cs/>
        </w:rPr>
        <w:t>ได้</w:t>
      </w:r>
    </w:p>
    <w:p w14:paraId="78559DB1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สามารถเขียน </w:t>
      </w:r>
      <w:r w:rsidR="00574D0F" w:rsidRPr="00E25FE9">
        <w:rPr>
          <w:rFonts w:ascii="TH SarabunPSK" w:hAnsi="TH SarabunPSK" w:cs="TH SarabunPSK"/>
          <w:sz w:val="32"/>
          <w:szCs w:val="32"/>
        </w:rPr>
        <w:t>Flutter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เชื่อมต่อกับฐานข้อมูลได้ (</w:t>
      </w:r>
      <w:r w:rsidRPr="00E25FE9">
        <w:rPr>
          <w:rFonts w:ascii="TH SarabunPSK" w:hAnsi="TH SarabunPSK" w:cs="TH SarabunPSK"/>
          <w:sz w:val="32"/>
          <w:szCs w:val="32"/>
        </w:rPr>
        <w:t>REST APIs/Web Services)</w:t>
      </w:r>
    </w:p>
    <w:p w14:paraId="078F7CB3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>เพื่อให้ผู้เรี</w:t>
      </w:r>
      <w:r w:rsidR="00574D0F" w:rsidRPr="00E25FE9">
        <w:rPr>
          <w:rFonts w:ascii="TH SarabunPSK" w:hAnsi="TH SarabunPSK" w:cs="TH SarabunPSK"/>
          <w:sz w:val="32"/>
          <w:szCs w:val="32"/>
          <w:cs/>
        </w:rPr>
        <w:t>ยนสามารถสร้าง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574D0F" w:rsidRPr="00E25FE9">
        <w:rPr>
          <w:rFonts w:ascii="TH SarabunPSK" w:hAnsi="TH SarabunPSK" w:cs="TH SarabunPSK"/>
          <w:sz w:val="32"/>
          <w:szCs w:val="32"/>
        </w:rPr>
        <w:t>State Management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="00574D0F" w:rsidRPr="00E25FE9">
        <w:rPr>
          <w:rFonts w:ascii="TH SarabunPSK" w:hAnsi="TH SarabunPSK" w:cs="TH SarabunPSK"/>
          <w:sz w:val="32"/>
          <w:szCs w:val="32"/>
          <w:cs/>
        </w:rPr>
        <w:t>และใช้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ร่วมกับ </w:t>
      </w:r>
      <w:r w:rsidR="00574D0F" w:rsidRPr="00E25FE9">
        <w:rPr>
          <w:rFonts w:ascii="TH SarabunPSK" w:hAnsi="TH SarabunPSK" w:cs="TH SarabunPSK"/>
          <w:sz w:val="32"/>
          <w:szCs w:val="32"/>
        </w:rPr>
        <w:t>Flutter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ได้</w:t>
      </w:r>
    </w:p>
    <w:p w14:paraId="26AF99FF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>เพื่อให้ผู้เรียนสามารถส</w:t>
      </w:r>
      <w:r w:rsidR="00A4518E" w:rsidRPr="00E25FE9">
        <w:rPr>
          <w:rFonts w:ascii="TH SarabunPSK" w:hAnsi="TH SarabunPSK" w:cs="TH SarabunPSK"/>
          <w:sz w:val="32"/>
          <w:szCs w:val="32"/>
          <w:cs/>
        </w:rPr>
        <w:t>ร้างฟอร์ม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และตรวจสอบความถูกต้องของข้อมูลได้</w:t>
      </w:r>
    </w:p>
    <w:p w14:paraId="39B3A39A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สามารถทำระบบ </w:t>
      </w:r>
      <w:r w:rsidRPr="00E25FE9">
        <w:rPr>
          <w:rFonts w:ascii="TH SarabunPSK" w:hAnsi="TH SarabunPSK" w:cs="TH SarabunPSK"/>
          <w:sz w:val="32"/>
          <w:szCs w:val="32"/>
        </w:rPr>
        <w:t xml:space="preserve">Authentication (JSON Web Token) 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ด้วย </w:t>
      </w:r>
      <w:r w:rsidR="00574D0F" w:rsidRPr="00E25FE9">
        <w:rPr>
          <w:rFonts w:ascii="TH SarabunPSK" w:hAnsi="TH SarabunPSK" w:cs="TH SarabunPSK"/>
          <w:sz w:val="32"/>
          <w:szCs w:val="32"/>
        </w:rPr>
        <w:t>Flutter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ได้</w:t>
      </w:r>
    </w:p>
    <w:p w14:paraId="3B982E3A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สามารถเขียน </w:t>
      </w:r>
      <w:r w:rsidR="00574D0F" w:rsidRPr="00E25FE9">
        <w:rPr>
          <w:rFonts w:ascii="TH SarabunPSK" w:hAnsi="TH SarabunPSK" w:cs="TH SarabunPSK"/>
          <w:sz w:val="32"/>
          <w:szCs w:val="32"/>
        </w:rPr>
        <w:t>Flutter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ใช้กับร่วมกับ กล้อง</w:t>
      </w:r>
      <w:r w:rsidRPr="00E25FE9">
        <w:rPr>
          <w:rFonts w:ascii="TH SarabunPSK" w:hAnsi="TH SarabunPSK" w:cs="TH SarabunPSK"/>
          <w:sz w:val="32"/>
          <w:szCs w:val="32"/>
        </w:rPr>
        <w:t xml:space="preserve">, barcode/QR Code scanner, Google Map </w:t>
      </w:r>
      <w:r w:rsidRPr="00E25FE9">
        <w:rPr>
          <w:rFonts w:ascii="TH SarabunPSK" w:hAnsi="TH SarabunPSK" w:cs="TH SarabunPSK"/>
          <w:sz w:val="32"/>
          <w:szCs w:val="32"/>
          <w:cs/>
        </w:rPr>
        <w:t>ได้</w:t>
      </w:r>
    </w:p>
    <w:p w14:paraId="58323465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มีความรู้ และแนวปฏิบัติในการเขียนโค้ดที่ดี ทั้งในส่วนของความปลอดภัย และเรื่องประสิทธิภาพของ </w:t>
      </w:r>
      <w:r w:rsidRPr="00E25FE9">
        <w:rPr>
          <w:rFonts w:ascii="TH SarabunPSK" w:hAnsi="TH SarabunPSK" w:cs="TH SarabunPSK"/>
          <w:sz w:val="32"/>
          <w:szCs w:val="32"/>
        </w:rPr>
        <w:t>Mobile App</w:t>
      </w:r>
    </w:p>
    <w:p w14:paraId="1910F1EB" w14:textId="77777777" w:rsidR="00884ED2" w:rsidRPr="00E25FE9" w:rsidRDefault="00884ED2" w:rsidP="00884ED2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สามารถพัฒนา </w:t>
      </w:r>
      <w:r w:rsidRPr="00E25FE9">
        <w:rPr>
          <w:rFonts w:ascii="TH SarabunPSK" w:hAnsi="TH SarabunPSK" w:cs="TH SarabunPSK"/>
          <w:sz w:val="32"/>
          <w:szCs w:val="32"/>
        </w:rPr>
        <w:t xml:space="preserve">Mobile App 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ด้วย </w:t>
      </w:r>
      <w:r w:rsidR="00574D0F" w:rsidRPr="00E25FE9">
        <w:rPr>
          <w:rFonts w:ascii="TH SarabunPSK" w:hAnsi="TH SarabunPSK" w:cs="TH SarabunPSK"/>
          <w:sz w:val="32"/>
          <w:szCs w:val="32"/>
        </w:rPr>
        <w:t>Flutter</w:t>
      </w:r>
      <w:r w:rsidRPr="00E25FE9">
        <w:rPr>
          <w:rFonts w:ascii="TH SarabunPSK" w:hAnsi="TH SarabunPSK" w:cs="TH SarabunPSK"/>
          <w:sz w:val="32"/>
          <w:szCs w:val="32"/>
        </w:rPr>
        <w:t xml:space="preserve"> </w:t>
      </w:r>
      <w:r w:rsidR="00574D0F" w:rsidRPr="00E25FE9">
        <w:rPr>
          <w:rFonts w:ascii="TH SarabunPSK" w:hAnsi="TH SarabunPSK" w:cs="TH SarabunPSK"/>
          <w:sz w:val="32"/>
          <w:szCs w:val="32"/>
          <w:cs/>
        </w:rPr>
        <w:t>ที่ใช้งาน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ได้ทั้ง </w:t>
      </w:r>
      <w:r w:rsidRPr="00E25FE9">
        <w:rPr>
          <w:rFonts w:ascii="TH SarabunPSK" w:hAnsi="TH SarabunPSK" w:cs="TH SarabunPSK"/>
          <w:sz w:val="32"/>
          <w:szCs w:val="32"/>
        </w:rPr>
        <w:t xml:space="preserve">Android 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E25FE9">
        <w:rPr>
          <w:rFonts w:ascii="TH SarabunPSK" w:hAnsi="TH SarabunPSK" w:cs="TH SarabunPSK"/>
          <w:sz w:val="32"/>
          <w:szCs w:val="32"/>
        </w:rPr>
        <w:t>iOS</w:t>
      </w:r>
    </w:p>
    <w:p w14:paraId="1721364B" w14:textId="74C6CBE5" w:rsidR="00884ED2" w:rsidRPr="00595D0E" w:rsidRDefault="00884ED2" w:rsidP="00595D0E">
      <w:pPr>
        <w:pStyle w:val="ListParagraph"/>
        <w:numPr>
          <w:ilvl w:val="0"/>
          <w:numId w:val="18"/>
        </w:numPr>
        <w:spacing w:after="0"/>
        <w:rPr>
          <w:rFonts w:ascii="TH SarabunPSK" w:hAnsi="TH SarabunPSK" w:cs="TH SarabunPSK" w:hint="cs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 xml:space="preserve">เพื่อให้ผู้เรียนสามารถนำ </w:t>
      </w:r>
      <w:r w:rsidRPr="00E25FE9">
        <w:rPr>
          <w:rFonts w:ascii="TH SarabunPSK" w:hAnsi="TH SarabunPSK" w:cs="TH SarabunPSK"/>
          <w:sz w:val="32"/>
          <w:szCs w:val="32"/>
        </w:rPr>
        <w:t xml:space="preserve">Mobile App </w:t>
      </w:r>
      <w:r w:rsidRPr="00E25FE9">
        <w:rPr>
          <w:rFonts w:ascii="TH SarabunPSK" w:hAnsi="TH SarabunPSK" w:cs="TH SarabunPSK"/>
          <w:sz w:val="32"/>
          <w:szCs w:val="32"/>
          <w:cs/>
        </w:rPr>
        <w:t xml:space="preserve">ที่สร้างขึ้นเผยแพร่ไปยัง </w:t>
      </w:r>
      <w:r w:rsidRPr="00E25FE9">
        <w:rPr>
          <w:rFonts w:ascii="TH SarabunPSK" w:hAnsi="TH SarabunPSK" w:cs="TH SarabunPSK"/>
          <w:sz w:val="32"/>
          <w:szCs w:val="32"/>
        </w:rPr>
        <w:t xml:space="preserve">App Store </w:t>
      </w:r>
      <w:r w:rsidRPr="00E25FE9">
        <w:rPr>
          <w:rFonts w:ascii="TH SarabunPSK" w:hAnsi="TH SarabunPSK" w:cs="TH SarabunPSK"/>
          <w:sz w:val="32"/>
          <w:szCs w:val="32"/>
          <w:cs/>
        </w:rPr>
        <w:t>ได้</w:t>
      </w:r>
    </w:p>
    <w:p w14:paraId="299E3EEB" w14:textId="77777777" w:rsidR="00B34931" w:rsidRPr="00483ED7" w:rsidRDefault="00B34931" w:rsidP="00884ED2">
      <w:pPr>
        <w:pStyle w:val="ListParagraph"/>
        <w:spacing w:after="0"/>
        <w:rPr>
          <w:rFonts w:ascii="TH SarabunPSK" w:hAnsi="TH SarabunPSK" w:cs="TH SarabunPSK" w:hint="cs"/>
          <w:sz w:val="12"/>
          <w:szCs w:val="12"/>
        </w:rPr>
      </w:pPr>
    </w:p>
    <w:p w14:paraId="702C8D4C" w14:textId="77777777" w:rsidR="00312DA9" w:rsidRPr="00E25FE9" w:rsidRDefault="00312DA9" w:rsidP="00312DA9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E25FE9">
        <w:rPr>
          <w:rFonts w:ascii="TH SarabunPSK" w:hAnsi="TH SarabunPSK" w:cs="TH SarabunPSK"/>
          <w:b/>
          <w:bCs/>
          <w:sz w:val="32"/>
          <w:szCs w:val="32"/>
          <w:cs/>
        </w:rPr>
        <w:t>พื้นฐานผู้เรียน</w:t>
      </w:r>
    </w:p>
    <w:p w14:paraId="08003E52" w14:textId="623D3EF1" w:rsidR="0057475B" w:rsidRPr="00AC0176" w:rsidRDefault="00E24788" w:rsidP="00312DA9">
      <w:pPr>
        <w:pStyle w:val="ListParagraph"/>
        <w:numPr>
          <w:ilvl w:val="0"/>
          <w:numId w:val="6"/>
        </w:numPr>
        <w:spacing w:after="0"/>
        <w:rPr>
          <w:rFonts w:ascii="TH SarabunPSK" w:hAnsi="TH SarabunPSK" w:cs="TH SarabunPSK" w:hint="cs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>เคย</w:t>
      </w:r>
      <w:r w:rsidR="00760A24" w:rsidRPr="00E25FE9">
        <w:rPr>
          <w:rFonts w:ascii="TH SarabunPSK" w:hAnsi="TH SarabunPSK" w:cs="TH SarabunPSK"/>
          <w:sz w:val="32"/>
          <w:szCs w:val="32"/>
          <w:cs/>
        </w:rPr>
        <w:t>เขียนโปรแกรมด้วยภาษาใดภาษาหนึ่งมาก่อน และมี</w:t>
      </w:r>
      <w:r w:rsidR="00C37724" w:rsidRPr="00E25FE9">
        <w:rPr>
          <w:rFonts w:ascii="TH SarabunPSK" w:hAnsi="TH SarabunPSK" w:cs="TH SarabunPSK"/>
          <w:sz w:val="32"/>
          <w:szCs w:val="32"/>
          <w:cs/>
        </w:rPr>
        <w:t>ความรู้</w:t>
      </w:r>
      <w:r w:rsidR="00760A24" w:rsidRPr="00E25FE9">
        <w:rPr>
          <w:rFonts w:ascii="TH SarabunPSK" w:hAnsi="TH SarabunPSK" w:cs="TH SarabunPSK"/>
          <w:sz w:val="32"/>
          <w:szCs w:val="32"/>
          <w:cs/>
        </w:rPr>
        <w:t xml:space="preserve">พื้นฐานการเขียนโปรแกรมเชิงวัตถุ </w:t>
      </w:r>
      <w:r w:rsidR="00760A24" w:rsidRPr="00E25FE9">
        <w:rPr>
          <w:rFonts w:ascii="TH SarabunPSK" w:hAnsi="TH SarabunPSK" w:cs="TH SarabunPSK"/>
          <w:sz w:val="32"/>
          <w:szCs w:val="32"/>
        </w:rPr>
        <w:t>(OOP)</w:t>
      </w:r>
    </w:p>
    <w:p w14:paraId="0C6393AD" w14:textId="77777777" w:rsidR="0057475B" w:rsidRPr="00E25FE9" w:rsidRDefault="0057475B" w:rsidP="00312DA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3251D0D" w14:textId="77777777" w:rsidR="00E84F24" w:rsidRPr="00E25FE9" w:rsidRDefault="00E84F24" w:rsidP="00E84F24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E25FE9">
        <w:rPr>
          <w:rFonts w:ascii="TH SarabunPSK" w:hAnsi="TH SarabunPSK" w:cs="TH SarabunPSK"/>
          <w:b/>
          <w:bCs/>
          <w:sz w:val="32"/>
          <w:szCs w:val="32"/>
          <w:cs/>
        </w:rPr>
        <w:t>เนื้อหาการเรียน</w:t>
      </w:r>
      <w:r w:rsidR="008A2C0B" w:rsidRPr="00E25FE9">
        <w:rPr>
          <w:rFonts w:ascii="TH SarabunPSK" w:hAnsi="TH SarabunPSK" w:cs="TH SarabunPSK"/>
          <w:b/>
          <w:bCs/>
          <w:sz w:val="32"/>
          <w:szCs w:val="32"/>
          <w:cs/>
        </w:rPr>
        <w:t>และตารางเรียน</w:t>
      </w:r>
      <w:r w:rsidR="00081BD4" w:rsidRPr="00E25FE9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884ED2" w:rsidRPr="00E25FE9">
        <w:rPr>
          <w:rFonts w:ascii="TH SarabunPSK" w:hAnsi="TH SarabunPSK" w:cs="TH SarabunPSK"/>
          <w:b/>
          <w:bCs/>
          <w:sz w:val="32"/>
          <w:szCs w:val="32"/>
        </w:rPr>
        <w:t>5</w:t>
      </w:r>
      <w:r w:rsidR="000D0DD5" w:rsidRPr="00E25FE9">
        <w:rPr>
          <w:rFonts w:ascii="TH SarabunPSK" w:hAnsi="TH SarabunPSK" w:cs="TH SarabunPSK"/>
          <w:b/>
          <w:bCs/>
          <w:sz w:val="32"/>
          <w:szCs w:val="32"/>
          <w:cs/>
        </w:rPr>
        <w:t xml:space="preserve"> วั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6434"/>
      </w:tblGrid>
      <w:tr w:rsidR="001E1A44" w:rsidRPr="00E25FE9" w14:paraId="5D7B1306" w14:textId="77777777" w:rsidTr="009A7AF6">
        <w:trPr>
          <w:tblHeader/>
        </w:trPr>
        <w:tc>
          <w:tcPr>
            <w:tcW w:w="2808" w:type="dxa"/>
          </w:tcPr>
          <w:p w14:paraId="21D86752" w14:textId="77777777" w:rsidR="001E1A44" w:rsidRPr="00E25FE9" w:rsidRDefault="00C52952" w:rsidP="001E1A4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วลา</w:t>
            </w:r>
          </w:p>
        </w:tc>
        <w:tc>
          <w:tcPr>
            <w:tcW w:w="6434" w:type="dxa"/>
          </w:tcPr>
          <w:p w14:paraId="06008857" w14:textId="77777777" w:rsidR="001E1A44" w:rsidRPr="00E25FE9" w:rsidRDefault="001E1A44" w:rsidP="001E1A44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เนื้อหา</w:t>
            </w:r>
          </w:p>
        </w:tc>
      </w:tr>
      <w:tr w:rsidR="00C52952" w:rsidRPr="00E25FE9" w14:paraId="5004DC25" w14:textId="77777777" w:rsidTr="009A7AF6">
        <w:tc>
          <w:tcPr>
            <w:tcW w:w="2808" w:type="dxa"/>
          </w:tcPr>
          <w:p w14:paraId="5595A778" w14:textId="2B162A5A" w:rsidR="00C52952" w:rsidRPr="00E25FE9" w:rsidRDefault="00C52952" w:rsidP="006F569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วันที่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1</w:t>
            </w:r>
            <w:r w:rsidR="009A7AF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(24 สิงหาคม 2563)</w:t>
            </w:r>
          </w:p>
        </w:tc>
        <w:tc>
          <w:tcPr>
            <w:tcW w:w="6434" w:type="dxa"/>
          </w:tcPr>
          <w:p w14:paraId="69467BB6" w14:textId="77777777" w:rsidR="00C52952" w:rsidRPr="00E25FE9" w:rsidRDefault="00C52952" w:rsidP="001E1A4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1A44" w:rsidRPr="00E25FE9" w14:paraId="765C43E7" w14:textId="77777777" w:rsidTr="009A7AF6">
        <w:tc>
          <w:tcPr>
            <w:tcW w:w="2808" w:type="dxa"/>
          </w:tcPr>
          <w:p w14:paraId="657E47EA" w14:textId="77777777" w:rsidR="001E1A44" w:rsidRPr="00E25FE9" w:rsidRDefault="001E1A44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09.00 –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899B8FF" w14:textId="77777777" w:rsidR="00390C29" w:rsidRPr="00E25FE9" w:rsidRDefault="00390C29" w:rsidP="00390C2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 การเตรียมเครื่องมือและโปรแกรม</w:t>
            </w:r>
          </w:p>
          <w:p w14:paraId="7C5AD212" w14:textId="77777777" w:rsidR="00390C29" w:rsidRPr="00E25FE9" w:rsidRDefault="00390C29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Visual Studio Code (Editor)</w:t>
            </w:r>
          </w:p>
          <w:p w14:paraId="4339E8A9" w14:textId="77777777" w:rsidR="00390C29" w:rsidRPr="00E25FE9" w:rsidRDefault="00390C29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Extensions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ำหรับเขียน </w:t>
            </w:r>
            <w:r w:rsidR="00251316" w:rsidRPr="00E25FE9">
              <w:rPr>
                <w:rFonts w:ascii="TH SarabunPSK" w:hAnsi="TH SarabunPSK" w:cs="TH SarabunPSK"/>
                <w:sz w:val="32"/>
                <w:szCs w:val="32"/>
              </w:rPr>
              <w:t>Dart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  <w:r w:rsidR="00251316" w:rsidRPr="00E25FE9">
              <w:rPr>
                <w:rFonts w:ascii="TH SarabunPSK" w:hAnsi="TH SarabunPSK" w:cs="TH SarabunPSK"/>
                <w:sz w:val="32"/>
                <w:szCs w:val="32"/>
              </w:rPr>
              <w:t>Flutter</w:t>
            </w:r>
          </w:p>
          <w:p w14:paraId="1F9F796F" w14:textId="77777777" w:rsidR="00390C29" w:rsidRPr="00E25FE9" w:rsidRDefault="00390C29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Android Studio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DK</w:t>
            </w:r>
          </w:p>
          <w:p w14:paraId="4402493A" w14:textId="77777777" w:rsidR="00390C29" w:rsidRPr="00E25FE9" w:rsidRDefault="00390C29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JDK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  <w:r w:rsidR="009608A1" w:rsidRPr="00E25FE9">
              <w:rPr>
                <w:rFonts w:ascii="TH SarabunPSK" w:hAnsi="TH SarabunPSK" w:cs="TH SarabunPSK"/>
                <w:sz w:val="32"/>
                <w:szCs w:val="32"/>
              </w:rPr>
              <w:t>JRE</w:t>
            </w:r>
          </w:p>
          <w:p w14:paraId="26C00EDD" w14:textId="77777777" w:rsidR="00251316" w:rsidRPr="00E25FE9" w:rsidRDefault="00251316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เตรียมเครื่องสำหร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Android</w:t>
            </w:r>
          </w:p>
          <w:p w14:paraId="3106F121" w14:textId="77777777" w:rsidR="00251316" w:rsidRPr="00E25FE9" w:rsidRDefault="00251316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เตรียมเครื่องสำหร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iOS</w:t>
            </w:r>
          </w:p>
          <w:p w14:paraId="725D4558" w14:textId="77777777" w:rsidR="00390C29" w:rsidRPr="00E25FE9" w:rsidRDefault="00251316" w:rsidP="00390C29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ตั้งค่าอื่นๆ ที่จำเป็น</w:t>
            </w:r>
          </w:p>
          <w:p w14:paraId="7F3A304F" w14:textId="77777777" w:rsidR="00B6032C" w:rsidRPr="00E25FE9" w:rsidRDefault="00B6032C" w:rsidP="0025131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C4C2C" w:rsidRPr="00E25FE9" w14:paraId="6C20D7C3" w14:textId="77777777" w:rsidTr="009A7AF6">
        <w:tc>
          <w:tcPr>
            <w:tcW w:w="2808" w:type="dxa"/>
          </w:tcPr>
          <w:p w14:paraId="4CA5E2D6" w14:textId="77777777" w:rsidR="004C4C2C" w:rsidRPr="00E25FE9" w:rsidRDefault="004C4C2C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– 10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12FC1791" w14:textId="77777777" w:rsidR="004C4C2C" w:rsidRPr="00E25FE9" w:rsidRDefault="004C4C2C" w:rsidP="006F569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1E1A44" w:rsidRPr="00E25FE9" w14:paraId="56C7494A" w14:textId="77777777" w:rsidTr="009A7AF6">
        <w:tc>
          <w:tcPr>
            <w:tcW w:w="2808" w:type="dxa"/>
          </w:tcPr>
          <w:p w14:paraId="4302359F" w14:textId="77777777" w:rsidR="001E1A44" w:rsidRPr="00E25FE9" w:rsidRDefault="001E1A44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45-12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น.</w:t>
            </w:r>
          </w:p>
        </w:tc>
        <w:tc>
          <w:tcPr>
            <w:tcW w:w="6434" w:type="dxa"/>
          </w:tcPr>
          <w:p w14:paraId="46CFF040" w14:textId="77777777" w:rsidR="00251316" w:rsidRPr="00E25FE9" w:rsidRDefault="00251316" w:rsidP="0025131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 การติดตั้ง Flutter</w:t>
            </w:r>
          </w:p>
          <w:p w14:paraId="324098C6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แนะนำ Flutter</w:t>
            </w:r>
          </w:p>
          <w:p w14:paraId="7331AF61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Flutter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ำหร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Android</w:t>
            </w:r>
          </w:p>
          <w:p w14:paraId="54221911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Flutter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ำหร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iOS</w:t>
            </w:r>
          </w:p>
          <w:p w14:paraId="3B2892B1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ตั้งค่า ENV</w:t>
            </w:r>
          </w:p>
          <w:p w14:paraId="1E907143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ตรวจสอบการทำงานของ Flutter SDK</w:t>
            </w:r>
          </w:p>
          <w:p w14:paraId="2655CC77" w14:textId="77777777" w:rsidR="00B62484" w:rsidRPr="00E25FE9" w:rsidRDefault="00B62484" w:rsidP="0025131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4491C2C1" w14:textId="77777777" w:rsidR="00251316" w:rsidRPr="00E25FE9" w:rsidRDefault="00251316" w:rsidP="00251316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 การสร้าง และทดสอบโปรเจค</w:t>
            </w:r>
          </w:p>
          <w:p w14:paraId="26E93191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สร้างโปรเจค และเทคนิคการสร้างโปรเจคใหม่ที่ดี</w:t>
            </w:r>
          </w:p>
          <w:p w14:paraId="5B1F5E24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รันโปรเจคบน Emulator</w:t>
            </w:r>
          </w:p>
          <w:p w14:paraId="5D6B7C71" w14:textId="77777777" w:rsidR="00251316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รันโปรเจคบนเครื่องมือถือจริง</w:t>
            </w:r>
          </w:p>
          <w:p w14:paraId="7F91F46E" w14:textId="77777777" w:rsidR="0006714C" w:rsidRPr="00E25FE9" w:rsidRDefault="00251316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แก้ไขโค้ด และการ debug</w:t>
            </w:r>
          </w:p>
          <w:p w14:paraId="1D5B2A0E" w14:textId="77777777" w:rsidR="00251316" w:rsidRPr="00E25FE9" w:rsidRDefault="0006714C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และ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Packages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พื้นฐาน</w:t>
            </w:r>
            <w:r w:rsidR="00251316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4D692BEF" w14:textId="77777777" w:rsidR="00251316" w:rsidRPr="00E25FE9" w:rsidRDefault="00251316" w:rsidP="00251316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1E1A44" w:rsidRPr="00E25FE9" w14:paraId="583EEAE8" w14:textId="77777777" w:rsidTr="009A7AF6">
        <w:tc>
          <w:tcPr>
            <w:tcW w:w="2808" w:type="dxa"/>
          </w:tcPr>
          <w:p w14:paraId="36537114" w14:textId="77777777" w:rsidR="001E1A44" w:rsidRPr="00E25FE9" w:rsidRDefault="004C4C2C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2.00 – 13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A25D3E6" w14:textId="77777777" w:rsidR="001E1A44" w:rsidRPr="00E25FE9" w:rsidRDefault="004C4C2C" w:rsidP="006F569D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รับประทานอาหาร</w:t>
            </w:r>
          </w:p>
        </w:tc>
      </w:tr>
      <w:tr w:rsidR="001E1A44" w:rsidRPr="00E25FE9" w14:paraId="5E11A5E6" w14:textId="77777777" w:rsidTr="009A7AF6">
        <w:tc>
          <w:tcPr>
            <w:tcW w:w="2808" w:type="dxa"/>
          </w:tcPr>
          <w:p w14:paraId="00C6A3A5" w14:textId="77777777" w:rsidR="001E1A44" w:rsidRPr="00E25FE9" w:rsidRDefault="00C52952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3.00 – 14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5F80B0DB" w14:textId="77777777" w:rsidR="00251316" w:rsidRPr="00E25FE9" w:rsidRDefault="00251316" w:rsidP="00251316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แนะนำ และเรียนรู้ภาษา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Dart</w:t>
            </w:r>
          </w:p>
          <w:p w14:paraId="670D9913" w14:textId="77777777" w:rsidR="00251316" w:rsidRPr="00E25FE9" w:rsidRDefault="004D0CFD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ะนำภาษา Dart และทำไมต้องใช้ภาษา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Dart</w:t>
            </w:r>
          </w:p>
          <w:p w14:paraId="0FB65934" w14:textId="77777777" w:rsidR="00150722" w:rsidRPr="00E25FE9" w:rsidRDefault="00150722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ะนำเครื่องมือสำหรับทดลองเขีย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Dart</w:t>
            </w:r>
          </w:p>
          <w:p w14:paraId="6188D790" w14:textId="77777777" w:rsidR="004D0CFD" w:rsidRPr="00E25FE9" w:rsidRDefault="004D0CFD" w:rsidP="0025131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พื้นฐานสำคัญสำหรับการเรียนรู้ภาษา Dart</w:t>
            </w:r>
          </w:p>
          <w:p w14:paraId="59C28794" w14:textId="77777777" w:rsidR="004D0CFD" w:rsidRPr="00E25FE9" w:rsidRDefault="004D0CFD" w:rsidP="004D0CFD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ทำความรู้จักฟังก์ชัน main(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  <w:p w14:paraId="16D8118F" w14:textId="77777777" w:rsidR="004D0CFD" w:rsidRPr="00E25FE9" w:rsidRDefault="004D0CFD" w:rsidP="004D0CFD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ประกาศตัวแปร และชนิดตัวแปร</w:t>
            </w:r>
            <w:r w:rsidR="00150722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ประเภทต่างๆ เช่น Nu</w:t>
            </w:r>
            <w:r w:rsidR="00150722" w:rsidRPr="00E25FE9">
              <w:rPr>
                <w:rFonts w:ascii="TH SarabunPSK" w:hAnsi="TH SarabunPSK" w:cs="TH SarabunPSK"/>
                <w:sz w:val="32"/>
                <w:szCs w:val="32"/>
              </w:rPr>
              <w:t xml:space="preserve">mbers, Strings, Lists, Maps </w:t>
            </w:r>
            <w:r w:rsidR="00150722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เป็นต้น</w:t>
            </w:r>
          </w:p>
          <w:p w14:paraId="7A2657CA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Flow Statements</w:t>
            </w:r>
          </w:p>
          <w:p w14:paraId="2C02CD1B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Operators </w:t>
            </w:r>
          </w:p>
          <w:p w14:paraId="02834DDE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ฟังก์ชัน</w:t>
            </w:r>
          </w:p>
          <w:p w14:paraId="024EF4F3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Class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ทำความรู้จัก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constructor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แบบต่างๆ</w:t>
            </w:r>
          </w:p>
          <w:p w14:paraId="2A17C3B5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Libraries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แบบต่างๆ</w:t>
            </w:r>
          </w:p>
          <w:p w14:paraId="6CBBAE6B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ภาษา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Dart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ับการเขียนโปรแกรมแบ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Asynchronous Programming</w:t>
            </w:r>
          </w:p>
          <w:p w14:paraId="771F35DB" w14:textId="77777777" w:rsidR="00FA0AD6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กับ Exceptions</w:t>
            </w:r>
          </w:p>
          <w:p w14:paraId="0361FD7C" w14:textId="77777777" w:rsidR="00162258" w:rsidRPr="00E25FE9" w:rsidRDefault="00162258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กับวันที่และเวลา</w:t>
            </w:r>
          </w:p>
          <w:p w14:paraId="61463950" w14:textId="77777777" w:rsidR="00390C29" w:rsidRPr="00E25FE9" w:rsidRDefault="00390C29" w:rsidP="00150722">
            <w:pPr>
              <w:pStyle w:val="ListParagraph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4C4C2C" w:rsidRPr="00E25FE9" w14:paraId="7DA72578" w14:textId="77777777" w:rsidTr="009A7AF6">
        <w:tc>
          <w:tcPr>
            <w:tcW w:w="2808" w:type="dxa"/>
          </w:tcPr>
          <w:p w14:paraId="661661B6" w14:textId="77777777" w:rsidR="004C4C2C" w:rsidRPr="00E25FE9" w:rsidRDefault="00C52952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lastRenderedPageBreak/>
              <w:t xml:space="preserve">14.30 – 14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03AF784F" w14:textId="77777777" w:rsidR="004C4C2C" w:rsidRPr="00E25FE9" w:rsidRDefault="00C76D46" w:rsidP="006F569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4C4C2C" w:rsidRPr="00E25FE9" w14:paraId="6EE8FE1A" w14:textId="77777777" w:rsidTr="009A7AF6">
        <w:tc>
          <w:tcPr>
            <w:tcW w:w="2808" w:type="dxa"/>
          </w:tcPr>
          <w:p w14:paraId="10556455" w14:textId="77777777" w:rsidR="004C4C2C" w:rsidRPr="00E25FE9" w:rsidRDefault="00FE09A2" w:rsidP="006F569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14.45 – 16</w:t>
            </w:r>
            <w:r w:rsidR="00D03667" w:rsidRPr="00E25FE9">
              <w:rPr>
                <w:rFonts w:ascii="TH SarabunPSK" w:hAnsi="TH SarabunPSK" w:cs="TH SarabunPSK"/>
                <w:sz w:val="32"/>
                <w:szCs w:val="32"/>
              </w:rPr>
              <w:t>.0</w:t>
            </w:r>
            <w:r w:rsidR="00C76D46" w:rsidRPr="00E25FE9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="00C76D46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6F6CE8C" w14:textId="77777777" w:rsidR="00150722" w:rsidRPr="00E25FE9" w:rsidRDefault="00150722" w:rsidP="00150722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</w:t>
            </w:r>
            <w:r w:rsidR="00FA0AD6"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ทำความเข้าใจเรื่องของ </w:t>
            </w:r>
            <w:r w:rsidR="00FA0AD6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Widgets</w:t>
            </w:r>
          </w:p>
          <w:p w14:paraId="355E9725" w14:textId="77777777" w:rsidR="00150722" w:rsidRPr="00E25FE9" w:rsidRDefault="00FA0AD6" w:rsidP="00150722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Widgets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คืออะไร</w:t>
            </w:r>
          </w:p>
          <w:p w14:paraId="08D92875" w14:textId="77777777" w:rsidR="00FA0AD6" w:rsidRPr="00E25FE9" w:rsidRDefault="00FA0AD6" w:rsidP="00150722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ประเภทของ Widgets ใน Flutter</w:t>
            </w:r>
          </w:p>
          <w:p w14:paraId="0DF1C4F5" w14:textId="77777777" w:rsidR="0006714C" w:rsidRPr="00E25FE9" w:rsidRDefault="0006714C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tatelessWidget</w:t>
            </w:r>
          </w:p>
          <w:p w14:paraId="0F1DA42D" w14:textId="77777777" w:rsidR="0006714C" w:rsidRPr="00E25FE9" w:rsidRDefault="0006714C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tatefulWidget</w:t>
            </w:r>
          </w:p>
          <w:p w14:paraId="7F301C86" w14:textId="77777777" w:rsidR="0006714C" w:rsidRPr="00E25FE9" w:rsidRDefault="0006714C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ำความเข้าใจก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tate object lifecycle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ขอ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tatefulWidget</w:t>
            </w:r>
          </w:p>
          <w:p w14:paraId="73C33A23" w14:textId="77777777" w:rsidR="00390C29" w:rsidRPr="00E25FE9" w:rsidRDefault="00FA0AD6" w:rsidP="00FA0AD6">
            <w:pPr>
              <w:pStyle w:val="ListParagraph"/>
              <w:numPr>
                <w:ilvl w:val="0"/>
                <w:numId w:val="6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ทดลองใช้งาน Widgets เบื้องต้น</w:t>
            </w:r>
          </w:p>
          <w:p w14:paraId="239A3B7D" w14:textId="77777777" w:rsidR="0006714C" w:rsidRPr="00E25FE9" w:rsidRDefault="0006714C" w:rsidP="0006714C">
            <w:pPr>
              <w:pStyle w:val="ListParagraph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46941" w:rsidRPr="00E25FE9" w14:paraId="7E5AA04B" w14:textId="77777777" w:rsidTr="009A7AF6">
        <w:tc>
          <w:tcPr>
            <w:tcW w:w="2808" w:type="dxa"/>
          </w:tcPr>
          <w:p w14:paraId="7B692786" w14:textId="02F16AB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วันที่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2</w:t>
            </w:r>
            <w:r w:rsidR="00056693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="00056693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2</w:t>
            </w:r>
            <w:r w:rsidR="00056693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5</w:t>
            </w:r>
            <w:r w:rsidR="00056693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สิงหาคม 2563)</w:t>
            </w:r>
          </w:p>
        </w:tc>
        <w:tc>
          <w:tcPr>
            <w:tcW w:w="6434" w:type="dxa"/>
          </w:tcPr>
          <w:p w14:paraId="0C1E3818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46941" w:rsidRPr="00E25FE9" w14:paraId="3676325F" w14:textId="77777777" w:rsidTr="009A7AF6">
        <w:tc>
          <w:tcPr>
            <w:tcW w:w="2808" w:type="dxa"/>
          </w:tcPr>
          <w:p w14:paraId="75C46A8F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09.00 –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0B38DFF8" w14:textId="77777777" w:rsidR="00587C90" w:rsidRPr="00E25FE9" w:rsidRDefault="00587C90" w:rsidP="00587C9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ำความเข้าใจกับโครงสร้างของโปรเจค</w:t>
            </w:r>
          </w:p>
          <w:p w14:paraId="1FF4F5DA" w14:textId="77777777" w:rsidR="00587C90" w:rsidRPr="00E25FE9" w:rsidRDefault="00587C90" w:rsidP="00587C90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จัดโครงสร้างโปรเจค</w:t>
            </w:r>
          </w:p>
          <w:p w14:paraId="13886DFC" w14:textId="77777777" w:rsidR="00587C90" w:rsidRPr="00E25FE9" w:rsidRDefault="00587C90" w:rsidP="00587C90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คลาส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MaterialApp</w:t>
            </w:r>
          </w:p>
          <w:p w14:paraId="73F02274" w14:textId="77777777" w:rsidR="00587C90" w:rsidRPr="00E25FE9" w:rsidRDefault="00587C90" w:rsidP="00587C90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 Theme</w:t>
            </w:r>
          </w:p>
          <w:p w14:paraId="5E66A809" w14:textId="77777777" w:rsidR="00587C90" w:rsidRPr="00E25FE9" w:rsidRDefault="00587C90" w:rsidP="00587C90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สร้างเพจ</w:t>
            </w:r>
          </w:p>
          <w:p w14:paraId="234950B1" w14:textId="77777777" w:rsidR="00587C90" w:rsidRPr="00E25FE9" w:rsidRDefault="00587C90" w:rsidP="00587C90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กำหนด และสร้าง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 route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เบื้องต้น</w:t>
            </w:r>
          </w:p>
          <w:p w14:paraId="4EA94D99" w14:textId="77777777" w:rsidR="000066E1" w:rsidRPr="00E25FE9" w:rsidRDefault="000066E1" w:rsidP="00587C90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การตกแต่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header bar</w:t>
            </w:r>
          </w:p>
          <w:p w14:paraId="5012C25E" w14:textId="77777777" w:rsidR="00587C90" w:rsidRPr="00E25FE9" w:rsidRDefault="00587C90" w:rsidP="00390C29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7AB77D8A" w14:textId="77777777" w:rsidR="00390C29" w:rsidRPr="00E25FE9" w:rsidRDefault="00390C29" w:rsidP="00390C29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ใช้งาน </w:t>
            </w:r>
            <w:r w:rsidR="00A646CC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Widgets </w:t>
            </w:r>
            <w:r w:rsidR="00A646CC"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ทั่วไป</w:t>
            </w:r>
          </w:p>
          <w:p w14:paraId="6C581ED3" w14:textId="77777777" w:rsidR="00390C29" w:rsidRPr="00E25FE9" w:rsidRDefault="00A646CC" w:rsidP="00390C29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afeArea, Text, Container</w:t>
            </w:r>
          </w:p>
          <w:p w14:paraId="0BA3830F" w14:textId="77777777" w:rsidR="00A646CC" w:rsidRPr="00E25FE9" w:rsidRDefault="00A646CC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Row , Column</w:t>
            </w:r>
          </w:p>
          <w:p w14:paraId="1AE79A69" w14:textId="77777777" w:rsidR="00A646CC" w:rsidRPr="00E25FE9" w:rsidRDefault="00A646CC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Buttons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รูปแบบต่างๆ เช่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IconButton, RaisedButton</w:t>
            </w:r>
          </w:p>
          <w:p w14:paraId="421B7E51" w14:textId="77777777" w:rsidR="00A646CC" w:rsidRPr="00E25FE9" w:rsidRDefault="00A646CC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รูปภาพ และไอคอน</w:t>
            </w:r>
          </w:p>
          <w:p w14:paraId="33C9D0E7" w14:textId="77777777" w:rsidR="00A646CC" w:rsidRPr="00E25FE9" w:rsidRDefault="00A646CC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Decorators</w:t>
            </w:r>
          </w:p>
          <w:p w14:paraId="606001D6" w14:textId="77777777" w:rsidR="00A646CC" w:rsidRPr="00E25FE9" w:rsidRDefault="00A646CC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ตรวจสอบการหมุนของหน้าจอ</w:t>
            </w:r>
          </w:p>
          <w:p w14:paraId="5E33595D" w14:textId="77777777" w:rsidR="00587C90" w:rsidRPr="00E25FE9" w:rsidRDefault="00A646CC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หาความกว้างของหน้าจอ</w:t>
            </w:r>
          </w:p>
          <w:p w14:paraId="72F830D4" w14:textId="77777777" w:rsidR="00390C29" w:rsidRPr="00E25FE9" w:rsidRDefault="00587C90" w:rsidP="00A71B88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Padding</w:t>
            </w:r>
            <w:r w:rsidR="00386AA0" w:rsidRPr="00E25FE9">
              <w:rPr>
                <w:rFonts w:ascii="TH SarabunPSK" w:hAnsi="TH SarabunPSK" w:cs="TH SarabunPSK"/>
                <w:sz w:val="32"/>
                <w:szCs w:val="32"/>
                <w:cs/>
              </w:rPr>
              <w:br/>
            </w:r>
          </w:p>
        </w:tc>
      </w:tr>
      <w:tr w:rsidR="00E46941" w:rsidRPr="00E25FE9" w14:paraId="2E2A87E1" w14:textId="77777777" w:rsidTr="009A7AF6">
        <w:tc>
          <w:tcPr>
            <w:tcW w:w="2808" w:type="dxa"/>
          </w:tcPr>
          <w:p w14:paraId="6F773C01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lastRenderedPageBreak/>
              <w:t xml:space="preserve">10.30 – 10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4C45D5DE" w14:textId="7777777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E46941" w:rsidRPr="00E25FE9" w14:paraId="11D941F6" w14:textId="77777777" w:rsidTr="009A7AF6">
        <w:tc>
          <w:tcPr>
            <w:tcW w:w="2808" w:type="dxa"/>
          </w:tcPr>
          <w:p w14:paraId="30ABA199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10.45</w:t>
            </w:r>
            <w:r w:rsidR="00C56A95" w:rsidRPr="00E25FE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-12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น.</w:t>
            </w:r>
          </w:p>
        </w:tc>
        <w:tc>
          <w:tcPr>
            <w:tcW w:w="6434" w:type="dxa"/>
          </w:tcPr>
          <w:p w14:paraId="436342C6" w14:textId="77777777" w:rsidR="002B2ABD" w:rsidRPr="00E25FE9" w:rsidRDefault="002B2ABD" w:rsidP="002B2AB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เรียนรู้ และทำความรู้จักกับ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Navigation</w:t>
            </w:r>
          </w:p>
          <w:p w14:paraId="520577C0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เรียนรู้การ push และ pop เพจ</w:t>
            </w:r>
          </w:p>
          <w:p w14:paraId="36CFE814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Named Navigator Route</w:t>
            </w:r>
          </w:p>
          <w:p w14:paraId="61070D3F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เทคนิคการใช้ฟังก์ชันแบบต่างๆ</w:t>
            </w:r>
          </w:p>
          <w:p w14:paraId="66941CC0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Drawer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(เมนูด้านข้าง)</w:t>
            </w:r>
          </w:p>
          <w:p w14:paraId="5B1FDD0C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ตกแต่งเมนูด้านข้าง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แบบต่างๆ</w:t>
            </w:r>
          </w:p>
          <w:p w14:paraId="706FF364" w14:textId="77777777" w:rsidR="00390C29" w:rsidRPr="00E25FE9" w:rsidRDefault="002B2ABD" w:rsidP="0057475B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แนะนำการใช้ BottomNavigatorBar</w:t>
            </w:r>
          </w:p>
        </w:tc>
      </w:tr>
      <w:tr w:rsidR="00E46941" w:rsidRPr="00E25FE9" w14:paraId="0C900CC8" w14:textId="77777777" w:rsidTr="009A7AF6">
        <w:tc>
          <w:tcPr>
            <w:tcW w:w="2808" w:type="dxa"/>
          </w:tcPr>
          <w:p w14:paraId="56C42CF1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2.00 – 13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EFD0AB1" w14:textId="7777777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รับประทานอาหาร</w:t>
            </w:r>
          </w:p>
        </w:tc>
      </w:tr>
      <w:tr w:rsidR="00E46941" w:rsidRPr="00E25FE9" w14:paraId="53D6800E" w14:textId="77777777" w:rsidTr="009A7AF6">
        <w:tc>
          <w:tcPr>
            <w:tcW w:w="2808" w:type="dxa"/>
          </w:tcPr>
          <w:p w14:paraId="0D471E64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3.00 – 14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7C658B9C" w14:textId="77777777" w:rsidR="002B2ABD" w:rsidRPr="00E25FE9" w:rsidRDefault="002B2ABD" w:rsidP="002B2ABD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เรียนรู้การสร้าง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Layouts</w:t>
            </w:r>
          </w:p>
          <w:p w14:paraId="5EA9E318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Sing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leChildScrollView</w:t>
            </w:r>
          </w:p>
          <w:p w14:paraId="367A00A3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หลักการออกแบบ Layouts</w:t>
            </w:r>
          </w:p>
          <w:p w14:paraId="01773CCB" w14:textId="77777777" w:rsidR="002B2ABD" w:rsidRPr="00E25FE9" w:rsidRDefault="002B2ABD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Widgets ที่เกี่ยวข้องก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Layouts</w:t>
            </w:r>
            <w:r w:rsidR="008614C6" w:rsidRPr="00E25FE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614C6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เช่น Row, SizedBox, Wrap เป็นต้น</w:t>
            </w:r>
          </w:p>
          <w:p w14:paraId="5663E779" w14:textId="77777777" w:rsidR="00194DF0" w:rsidRPr="00E25FE9" w:rsidRDefault="00194DF0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GridView</w:t>
            </w:r>
          </w:p>
          <w:p w14:paraId="51B401D8" w14:textId="77777777" w:rsidR="00CD3899" w:rsidRPr="00E25FE9" w:rsidRDefault="00CD3899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Stack</w:t>
            </w:r>
          </w:p>
          <w:p w14:paraId="01B7AE90" w14:textId="77777777" w:rsidR="008614C6" w:rsidRPr="00E25FE9" w:rsidRDefault="008614C6" w:rsidP="002B2ABD">
            <w:pPr>
              <w:pStyle w:val="ListParagraph"/>
              <w:numPr>
                <w:ilvl w:val="0"/>
                <w:numId w:val="15"/>
              </w:numPr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ทดลองสร้าง Layout จากโจทย์ที่กำหนดให้</w:t>
            </w:r>
          </w:p>
          <w:p w14:paraId="7EB07DC9" w14:textId="77777777" w:rsidR="00194DF0" w:rsidRPr="00E25FE9" w:rsidRDefault="00194DF0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46941" w:rsidRPr="00E25FE9" w14:paraId="4BFEACF0" w14:textId="77777777" w:rsidTr="009A7AF6">
        <w:tc>
          <w:tcPr>
            <w:tcW w:w="2808" w:type="dxa"/>
          </w:tcPr>
          <w:p w14:paraId="66FB898D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lastRenderedPageBreak/>
              <w:t xml:space="preserve">14.30 – 14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5AD8D8B6" w14:textId="7777777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E46941" w:rsidRPr="00E25FE9" w14:paraId="3856A47F" w14:textId="77777777" w:rsidTr="009A7AF6">
        <w:tc>
          <w:tcPr>
            <w:tcW w:w="2808" w:type="dxa"/>
          </w:tcPr>
          <w:p w14:paraId="043D3F78" w14:textId="77777777" w:rsidR="00E46941" w:rsidRPr="00E25FE9" w:rsidRDefault="00FE09A2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14.45 – 16</w:t>
            </w:r>
            <w:r w:rsidR="00D03667" w:rsidRPr="00E25FE9">
              <w:rPr>
                <w:rFonts w:ascii="TH SarabunPSK" w:hAnsi="TH SarabunPSK" w:cs="TH SarabunPSK"/>
                <w:sz w:val="32"/>
                <w:szCs w:val="32"/>
              </w:rPr>
              <w:t>.0</w:t>
            </w:r>
            <w:r w:rsidR="00E46941" w:rsidRPr="00E25FE9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="00E46941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CB88EA0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ติดต่อกับ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Backend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และฐานข้อมูล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REST APIs)</w:t>
            </w:r>
          </w:p>
          <w:p w14:paraId="0F44542A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จัดการกับ JSON ด้วยภาษา Dart</w:t>
            </w:r>
          </w:p>
          <w:p w14:paraId="4B5D8009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สร้าง Model</w:t>
            </w:r>
          </w:p>
          <w:p w14:paraId="5D05BC9F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Flutter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เพื่อแสดงข้อมูลจาก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Backend</w:t>
            </w:r>
          </w:p>
          <w:p w14:paraId="40221A6B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เพิ่มข้อมูล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/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แก้ไขข้อมูล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/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ลบข้อมูล</w:t>
            </w:r>
          </w:p>
          <w:p w14:paraId="775C61F8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แสดงผลข้อมูลรูปแบ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Pagination</w:t>
            </w:r>
          </w:p>
          <w:p w14:paraId="2E2764E6" w14:textId="77777777" w:rsidR="005A368B" w:rsidRPr="00E25FE9" w:rsidRDefault="005A368B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E46941" w:rsidRPr="00E25FE9" w14:paraId="07C09C38" w14:textId="77777777" w:rsidTr="009A7AF6">
        <w:tc>
          <w:tcPr>
            <w:tcW w:w="2808" w:type="dxa"/>
          </w:tcPr>
          <w:p w14:paraId="6EF166EA" w14:textId="6F888340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วันที่ </w:t>
            </w:r>
            <w:r w:rsidR="004256F2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3</w:t>
            </w:r>
            <w:r w:rsidR="005E73F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="005E73F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2</w:t>
            </w:r>
            <w:r w:rsidR="005E73F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6</w:t>
            </w:r>
            <w:r w:rsidR="005E73F1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สิงหาคม 2563)</w:t>
            </w:r>
          </w:p>
        </w:tc>
        <w:tc>
          <w:tcPr>
            <w:tcW w:w="6434" w:type="dxa"/>
          </w:tcPr>
          <w:p w14:paraId="3E06037D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46941" w:rsidRPr="00E25FE9" w14:paraId="17074639" w14:textId="77777777" w:rsidTr="009A7AF6">
        <w:trPr>
          <w:trHeight w:val="60"/>
        </w:trPr>
        <w:tc>
          <w:tcPr>
            <w:tcW w:w="2808" w:type="dxa"/>
          </w:tcPr>
          <w:p w14:paraId="0335C09A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09.00 –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402A8686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ติดต่อกับ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Backend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และฐานข้อมูล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REST APIs)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(ต่อ)</w:t>
            </w:r>
          </w:p>
          <w:p w14:paraId="3A778D76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ค้นหาข้อมูล</w:t>
            </w:r>
          </w:p>
          <w:p w14:paraId="177ABCFD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แสดงผลข้อมูลด้วย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Card</w:t>
            </w:r>
          </w:p>
          <w:p w14:paraId="5AB0F692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ทำ Loading</w:t>
            </w:r>
          </w:p>
          <w:p w14:paraId="51F035E0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แสดงผลข้อมูลด้วย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ListView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ListTile</w:t>
            </w:r>
          </w:p>
          <w:p w14:paraId="074FAF5D" w14:textId="77777777" w:rsidR="00A466AA" w:rsidRPr="00E25FE9" w:rsidRDefault="00A466AA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E46941" w:rsidRPr="00E25FE9" w14:paraId="076D5E1A" w14:textId="77777777" w:rsidTr="009A7AF6">
        <w:tc>
          <w:tcPr>
            <w:tcW w:w="2808" w:type="dxa"/>
          </w:tcPr>
          <w:p w14:paraId="0D1DBE78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– 10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4920B931" w14:textId="7777777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E46941" w:rsidRPr="00E25FE9" w14:paraId="1A185CC4" w14:textId="77777777" w:rsidTr="009A7AF6">
        <w:tc>
          <w:tcPr>
            <w:tcW w:w="2808" w:type="dxa"/>
          </w:tcPr>
          <w:p w14:paraId="09BFC1FF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45-12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น.</w:t>
            </w:r>
          </w:p>
        </w:tc>
        <w:tc>
          <w:tcPr>
            <w:tcW w:w="6434" w:type="dxa"/>
          </w:tcPr>
          <w:p w14:paraId="1C82101B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 แนะนำการใช้งาน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Form </w:t>
            </w:r>
          </w:p>
          <w:p w14:paraId="44B0A5B0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สร้างฟอร์มพื้นฐาน</w:t>
            </w:r>
          </w:p>
          <w:p w14:paraId="47D12E86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ติดตั้ง Package สำหรับจัดการฟอร์ม</w:t>
            </w:r>
          </w:p>
          <w:p w14:paraId="3EF29F80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 และตรวจสอบความถูกต้องของฟอร์ม</w:t>
            </w:r>
          </w:p>
          <w:p w14:paraId="7CDDBCA6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ฟอร์มร่วมก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Notification</w:t>
            </w:r>
          </w:p>
          <w:p w14:paraId="619B33A0" w14:textId="77777777" w:rsidR="00320DCA" w:rsidRPr="00E25FE9" w:rsidRDefault="00320DCA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E46941" w:rsidRPr="00E25FE9" w14:paraId="3C747F4B" w14:textId="77777777" w:rsidTr="009A7AF6">
        <w:tc>
          <w:tcPr>
            <w:tcW w:w="2808" w:type="dxa"/>
          </w:tcPr>
          <w:p w14:paraId="33AB844D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2.00 – 13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55FF412F" w14:textId="7777777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รับประทานอาหาร</w:t>
            </w:r>
          </w:p>
        </w:tc>
      </w:tr>
      <w:tr w:rsidR="00E46941" w:rsidRPr="00E25FE9" w14:paraId="6F71674A" w14:textId="77777777" w:rsidTr="009A7AF6">
        <w:tc>
          <w:tcPr>
            <w:tcW w:w="2808" w:type="dxa"/>
          </w:tcPr>
          <w:p w14:paraId="5C442434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3.00 – 14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D2DD56D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ทำระบบล็อกอิน </w:t>
            </w:r>
          </w:p>
          <w:p w14:paraId="22619E13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สร้างฟอร์มลงทะเบียน</w:t>
            </w:r>
          </w:p>
          <w:p w14:paraId="15FA12D3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ร้างฟอร์ม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Log In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และจัดการระบบสมาชิกด้วย JSON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 Web Token</w:t>
            </w:r>
          </w:p>
          <w:p w14:paraId="35B0ECEA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Local Persistence</w:t>
            </w:r>
          </w:p>
          <w:p w14:paraId="5F7D92B1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E46941" w:rsidRPr="00E25FE9" w14:paraId="4CA886AC" w14:textId="77777777" w:rsidTr="009A7AF6">
        <w:tc>
          <w:tcPr>
            <w:tcW w:w="2808" w:type="dxa"/>
          </w:tcPr>
          <w:p w14:paraId="6C947DA9" w14:textId="77777777" w:rsidR="00E46941" w:rsidRPr="00E25FE9" w:rsidRDefault="00E46941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4.30 – 14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17A5BF4C" w14:textId="77777777" w:rsidR="00E46941" w:rsidRPr="00E25FE9" w:rsidRDefault="00E46941" w:rsidP="009F0CE8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E46941" w:rsidRPr="00E25FE9" w14:paraId="7B594DA8" w14:textId="77777777" w:rsidTr="009A7AF6">
        <w:tc>
          <w:tcPr>
            <w:tcW w:w="2808" w:type="dxa"/>
          </w:tcPr>
          <w:p w14:paraId="784359EF" w14:textId="77777777" w:rsidR="00E46941" w:rsidRPr="00E25FE9" w:rsidRDefault="00FE09A2" w:rsidP="009F0CE8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14.45 – 16</w:t>
            </w:r>
            <w:r w:rsidR="00D03667" w:rsidRPr="00E25FE9">
              <w:rPr>
                <w:rFonts w:ascii="TH SarabunPSK" w:hAnsi="TH SarabunPSK" w:cs="TH SarabunPSK"/>
                <w:sz w:val="32"/>
                <w:szCs w:val="32"/>
              </w:rPr>
              <w:t>.0</w:t>
            </w:r>
            <w:r w:rsidR="00E46941" w:rsidRPr="00E25FE9">
              <w:rPr>
                <w:rFonts w:ascii="TH SarabunPSK" w:hAnsi="TH SarabunPSK" w:cs="TH SarabunPSK"/>
                <w:sz w:val="32"/>
                <w:szCs w:val="32"/>
              </w:rPr>
              <w:t xml:space="preserve">0 </w:t>
            </w:r>
            <w:r w:rsidR="00E46941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4ADE23C7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ทำระบบล็อกอิน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ต่อ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  <w:p w14:paraId="470F702B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>การแสดงผลข้อมูลผู้ใช้งาน</w:t>
            </w:r>
          </w:p>
          <w:p w14:paraId="364F0A86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แก้ไขข้อมูลผู้ใช้งาน</w:t>
            </w:r>
          </w:p>
          <w:p w14:paraId="1153758C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ทำระบ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Log out</w:t>
            </w:r>
          </w:p>
          <w:p w14:paraId="49D13E8C" w14:textId="77777777" w:rsidR="00670BA7" w:rsidRPr="00E25FE9" w:rsidRDefault="00670BA7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0D2F" w:rsidRPr="00E25FE9" w14:paraId="757255D0" w14:textId="77777777" w:rsidTr="009A7AF6">
        <w:tc>
          <w:tcPr>
            <w:tcW w:w="2808" w:type="dxa"/>
          </w:tcPr>
          <w:p w14:paraId="2C052D34" w14:textId="668D3991" w:rsidR="00A10D2F" w:rsidRPr="00E25FE9" w:rsidRDefault="00A10D2F" w:rsidP="003639B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 xml:space="preserve">วันที่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4</w:t>
            </w:r>
            <w:r w:rsidR="00242DE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  <w:r w:rsidR="00242DE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2</w:t>
            </w:r>
            <w:r w:rsidR="00242DE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7</w:t>
            </w:r>
            <w:r w:rsidR="00242DE5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สิงหาคม 2563)</w:t>
            </w:r>
          </w:p>
        </w:tc>
        <w:tc>
          <w:tcPr>
            <w:tcW w:w="6434" w:type="dxa"/>
          </w:tcPr>
          <w:p w14:paraId="5DA3F171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0D2F" w:rsidRPr="00E25FE9" w14:paraId="64C9A2AB" w14:textId="77777777" w:rsidTr="009A7AF6">
        <w:tc>
          <w:tcPr>
            <w:tcW w:w="2808" w:type="dxa"/>
          </w:tcPr>
          <w:p w14:paraId="3E52FDA1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09.00 –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10D8E714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นำ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Libraries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ภายนอกที่ใช้บ่อย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</w:p>
          <w:p w14:paraId="6C2598B8" w14:textId="77777777" w:rsidR="00C329F8" w:rsidRPr="00E25FE9" w:rsidRDefault="00C329F8" w:rsidP="00C329F8">
            <w:pPr>
              <w:pStyle w:val="ListParagraph"/>
              <w:numPr>
                <w:ilvl w:val="0"/>
                <w:numId w:val="19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Google Map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(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แผนที่)</w:t>
            </w:r>
          </w:p>
          <w:p w14:paraId="7960BC5B" w14:textId="77777777" w:rsidR="00C329F8" w:rsidRPr="00E25FE9" w:rsidRDefault="00C329F8" w:rsidP="00C329F8">
            <w:pPr>
              <w:pStyle w:val="ListParagraph"/>
              <w:numPr>
                <w:ilvl w:val="0"/>
                <w:numId w:val="17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หาตำแหน่งปัจจุบันของผู้ใช้</w:t>
            </w:r>
          </w:p>
          <w:p w14:paraId="0F26F675" w14:textId="77777777" w:rsidR="00A10D2F" w:rsidRPr="00E25FE9" w:rsidRDefault="00A10D2F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10D2F" w:rsidRPr="00E25FE9" w14:paraId="7ADEAD05" w14:textId="77777777" w:rsidTr="009A7AF6">
        <w:tc>
          <w:tcPr>
            <w:tcW w:w="2808" w:type="dxa"/>
          </w:tcPr>
          <w:p w14:paraId="267274DB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– 10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0FF9BD45" w14:textId="77777777" w:rsidR="00A10D2F" w:rsidRPr="00E25FE9" w:rsidRDefault="00A10D2F" w:rsidP="003639B4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A10D2F" w:rsidRPr="00E25FE9" w14:paraId="37CADEAF" w14:textId="77777777" w:rsidTr="009A7AF6">
        <w:tc>
          <w:tcPr>
            <w:tcW w:w="2808" w:type="dxa"/>
          </w:tcPr>
          <w:p w14:paraId="4BA0986B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45-12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น.</w:t>
            </w:r>
          </w:p>
        </w:tc>
        <w:tc>
          <w:tcPr>
            <w:tcW w:w="6434" w:type="dxa"/>
          </w:tcPr>
          <w:p w14:paraId="6B042798" w14:textId="77777777" w:rsidR="00C329F8" w:rsidRPr="00E25FE9" w:rsidRDefault="00C329F8" w:rsidP="00C329F8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ใช้งาน </w:t>
            </w:r>
            <w:r w:rsidR="0091695D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Flutter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ร่วมกับกล้อง</w:t>
            </w:r>
          </w:p>
          <w:p w14:paraId="196FF38C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งานกล้อง และถ่ายภาพ</w:t>
            </w:r>
          </w:p>
          <w:p w14:paraId="76DF091D" w14:textId="77777777" w:rsidR="00C329F8" w:rsidRPr="00E25FE9" w:rsidRDefault="00C329F8" w:rsidP="00C329F8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อัปโหลดภาพไปยั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erver</w:t>
            </w:r>
          </w:p>
          <w:p w14:paraId="656D93C5" w14:textId="77777777" w:rsidR="00943FBF" w:rsidRPr="00E25FE9" w:rsidRDefault="00943FBF" w:rsidP="00C329F8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0D2F" w:rsidRPr="00E25FE9" w14:paraId="6C71DD66" w14:textId="77777777" w:rsidTr="009A7AF6">
        <w:tc>
          <w:tcPr>
            <w:tcW w:w="2808" w:type="dxa"/>
          </w:tcPr>
          <w:p w14:paraId="7CCDAB8C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2.00 – 13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793B211A" w14:textId="77777777" w:rsidR="00A10D2F" w:rsidRPr="00E25FE9" w:rsidRDefault="00A10D2F" w:rsidP="003639B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รับประทานอาหาร</w:t>
            </w:r>
          </w:p>
        </w:tc>
      </w:tr>
      <w:tr w:rsidR="00A10D2F" w:rsidRPr="00E25FE9" w14:paraId="7AB199EB" w14:textId="77777777" w:rsidTr="009A7AF6">
        <w:tc>
          <w:tcPr>
            <w:tcW w:w="2808" w:type="dxa"/>
          </w:tcPr>
          <w:p w14:paraId="6747951A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3.00 – 14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402FFACF" w14:textId="77777777" w:rsidR="00620D36" w:rsidRPr="00E25FE9" w:rsidRDefault="00620D36" w:rsidP="00620D36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ใช้งาน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Barcode / QR Code Scanner</w:t>
            </w:r>
          </w:p>
          <w:p w14:paraId="0BB5B46A" w14:textId="77777777" w:rsidR="00620D36" w:rsidRPr="00E25FE9" w:rsidRDefault="00620D36" w:rsidP="00620D36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ติดตั้ง Librar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y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ที่เกี่ยวข้อง</w:t>
            </w:r>
          </w:p>
          <w:p w14:paraId="54D6F87C" w14:textId="77777777" w:rsidR="00620D36" w:rsidRPr="00E25FE9" w:rsidRDefault="00620D36" w:rsidP="00620D36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ทดลองเขียนเพื่อทดสอบการใช้งาน</w:t>
            </w:r>
          </w:p>
          <w:p w14:paraId="56078CCE" w14:textId="77777777" w:rsidR="00A10D2F" w:rsidRPr="00E25FE9" w:rsidRDefault="00A10D2F" w:rsidP="00620D36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A10D2F" w:rsidRPr="00E25FE9" w14:paraId="0541392D" w14:textId="77777777" w:rsidTr="009A7AF6">
        <w:tc>
          <w:tcPr>
            <w:tcW w:w="2808" w:type="dxa"/>
          </w:tcPr>
          <w:p w14:paraId="0A6AB978" w14:textId="77777777" w:rsidR="00A10D2F" w:rsidRPr="00E25FE9" w:rsidRDefault="00A10D2F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4.30 – 14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B59F60E" w14:textId="77777777" w:rsidR="00A10D2F" w:rsidRPr="00E25FE9" w:rsidRDefault="00A10D2F" w:rsidP="003639B4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A10D2F" w:rsidRPr="00E25FE9" w14:paraId="39B71313" w14:textId="77777777" w:rsidTr="009A7AF6">
        <w:tc>
          <w:tcPr>
            <w:tcW w:w="2808" w:type="dxa"/>
          </w:tcPr>
          <w:p w14:paraId="323B2EC4" w14:textId="77777777" w:rsidR="00A10D2F" w:rsidRPr="00E25FE9" w:rsidRDefault="00FE09A2" w:rsidP="003639B4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14.45 – 16</w:t>
            </w:r>
            <w:r w:rsidR="00A10D2F" w:rsidRPr="00E25FE9">
              <w:rPr>
                <w:rFonts w:ascii="TH SarabunPSK" w:hAnsi="TH SarabunPSK" w:cs="TH SarabunPSK"/>
                <w:sz w:val="32"/>
                <w:szCs w:val="32"/>
              </w:rPr>
              <w:t xml:space="preserve">.00 </w:t>
            </w:r>
            <w:r w:rsidR="00A10D2F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237DF09E" w14:textId="77777777" w:rsidR="00FE09A2" w:rsidRPr="00E25FE9" w:rsidRDefault="00FE09A2" w:rsidP="00FE09A2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ใช้งาน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Flutter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ร่วมกับฐานข้อมูล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SQLite</w:t>
            </w:r>
          </w:p>
          <w:p w14:paraId="3184A7F4" w14:textId="77777777" w:rsidR="00FE09A2" w:rsidRPr="00E25FE9" w:rsidRDefault="00FE09A2" w:rsidP="00FE09A2">
            <w:pPr>
              <w:pStyle w:val="ListParagraph"/>
              <w:numPr>
                <w:ilvl w:val="0"/>
                <w:numId w:val="20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ติดตั้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plugin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ี่ใช้ก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QLite</w:t>
            </w:r>
          </w:p>
          <w:p w14:paraId="492C0B37" w14:textId="77777777" w:rsidR="00A10D2F" w:rsidRPr="00E25FE9" w:rsidRDefault="00FE09A2" w:rsidP="00FE09A2">
            <w:pPr>
              <w:pStyle w:val="ListParagraph"/>
              <w:numPr>
                <w:ilvl w:val="0"/>
                <w:numId w:val="20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ทำ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CRUD (Workshop)</w:t>
            </w:r>
          </w:p>
        </w:tc>
      </w:tr>
      <w:tr w:rsidR="00BC46E3" w:rsidRPr="00E25FE9" w14:paraId="02C31391" w14:textId="77777777" w:rsidTr="009A7AF6">
        <w:tc>
          <w:tcPr>
            <w:tcW w:w="2808" w:type="dxa"/>
          </w:tcPr>
          <w:p w14:paraId="3F638E6D" w14:textId="3430E4A2" w:rsidR="00BC46E3" w:rsidRPr="00E25FE9" w:rsidRDefault="00BC46E3" w:rsidP="006B668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วันที่ </w:t>
            </w:r>
            <w:r w:rsidR="00A10D2F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5</w:t>
            </w:r>
            <w:r w:rsidR="00F3618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 </w:t>
            </w:r>
            <w:r w:rsidR="00F3618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(2</w:t>
            </w:r>
            <w:r w:rsidR="00F3618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8</w:t>
            </w:r>
            <w:bookmarkStart w:id="0" w:name="_GoBack"/>
            <w:bookmarkEnd w:id="0"/>
            <w:r w:rsidR="00F36187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สิงหาคม 2563)</w:t>
            </w:r>
          </w:p>
        </w:tc>
        <w:tc>
          <w:tcPr>
            <w:tcW w:w="6434" w:type="dxa"/>
          </w:tcPr>
          <w:p w14:paraId="695BD339" w14:textId="77777777" w:rsidR="00BC46E3" w:rsidRPr="00E25FE9" w:rsidRDefault="00BC46E3" w:rsidP="00E968E4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C46E3" w:rsidRPr="00E25FE9" w14:paraId="7B628CEC" w14:textId="77777777" w:rsidTr="009A7AF6">
        <w:tc>
          <w:tcPr>
            <w:tcW w:w="2808" w:type="dxa"/>
          </w:tcPr>
          <w:p w14:paraId="10D25DB2" w14:textId="77777777" w:rsidR="00BC46E3" w:rsidRPr="00E25FE9" w:rsidRDefault="00BC46E3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09.00 –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71613C19" w14:textId="77777777" w:rsidR="00950233" w:rsidRPr="00E25FE9" w:rsidRDefault="00950233" w:rsidP="00950233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การใช้งาน </w:t>
            </w:r>
            <w:r w:rsidR="00FE09A2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State Management</w:t>
            </w:r>
          </w:p>
          <w:p w14:paraId="3A4B7209" w14:textId="77777777" w:rsidR="000F6824" w:rsidRPr="00E25FE9" w:rsidRDefault="000F6824" w:rsidP="00FE09A2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BC46E3" w:rsidRPr="00E25FE9" w14:paraId="4F8E4117" w14:textId="77777777" w:rsidTr="009A7AF6">
        <w:tc>
          <w:tcPr>
            <w:tcW w:w="2808" w:type="dxa"/>
          </w:tcPr>
          <w:p w14:paraId="0EC528C8" w14:textId="77777777" w:rsidR="00BC46E3" w:rsidRPr="00E25FE9" w:rsidRDefault="00BC46E3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30 – 10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3CBA3BA0" w14:textId="77777777" w:rsidR="00BC46E3" w:rsidRPr="00E25FE9" w:rsidRDefault="00BC46E3" w:rsidP="006B6680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BC46E3" w:rsidRPr="00E25FE9" w14:paraId="23FF6623" w14:textId="77777777" w:rsidTr="009A7AF6">
        <w:tc>
          <w:tcPr>
            <w:tcW w:w="2808" w:type="dxa"/>
          </w:tcPr>
          <w:p w14:paraId="1F63F2A3" w14:textId="77777777" w:rsidR="00BC46E3" w:rsidRPr="00E25FE9" w:rsidRDefault="00BC46E3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0.45-12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น.</w:t>
            </w:r>
          </w:p>
        </w:tc>
        <w:tc>
          <w:tcPr>
            <w:tcW w:w="6434" w:type="dxa"/>
          </w:tcPr>
          <w:p w14:paraId="5860248A" w14:textId="77777777" w:rsidR="00950233" w:rsidRPr="00E25FE9" w:rsidRDefault="00950233" w:rsidP="00950233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- แนะนำการใช้งาน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Flutter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ร่วมกับ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latform-Native</w:t>
            </w:r>
          </w:p>
          <w:p w14:paraId="7B66AD5A" w14:textId="77777777" w:rsidR="00950233" w:rsidRPr="00E25FE9" w:rsidRDefault="00950233" w:rsidP="00950233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ตัวอย่างการเขีย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Flutter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ร่วมกับ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Android</w:t>
            </w:r>
          </w:p>
          <w:p w14:paraId="2D155320" w14:textId="77777777" w:rsidR="00950233" w:rsidRPr="00E25FE9" w:rsidRDefault="00950233" w:rsidP="00950233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  <w:p w14:paraId="2622CF2A" w14:textId="77777777" w:rsidR="00955330" w:rsidRPr="00E25FE9" w:rsidRDefault="00955330" w:rsidP="00955330">
            <w:pPr>
              <w:tabs>
                <w:tab w:val="left" w:pos="1120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- การ</w:t>
            </w:r>
            <w:r w:rsidR="0018542C"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อัปเดต </w:t>
            </w:r>
            <w:r w:rsidR="00A820D4"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Flutter</w:t>
            </w:r>
          </w:p>
          <w:p w14:paraId="20723E40" w14:textId="77777777" w:rsidR="00955330" w:rsidRPr="00E25FE9" w:rsidRDefault="0018542C" w:rsidP="00955330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lastRenderedPageBreak/>
              <w:t xml:space="preserve">แนะนำการอัปเดต </w:t>
            </w:r>
            <w:r w:rsidR="00A820D4" w:rsidRPr="00E25FE9">
              <w:rPr>
                <w:rFonts w:ascii="TH SarabunPSK" w:hAnsi="TH SarabunPSK" w:cs="TH SarabunPSK"/>
                <w:sz w:val="32"/>
                <w:szCs w:val="32"/>
              </w:rPr>
              <w:t xml:space="preserve">Flutter </w:t>
            </w:r>
            <w:r w:rsidR="00A820D4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เมื่อออกเวอร์ชันใหม่</w:t>
            </w:r>
          </w:p>
          <w:p w14:paraId="59CAD55F" w14:textId="77777777" w:rsidR="008A7AEF" w:rsidRPr="00E25FE9" w:rsidRDefault="00955330" w:rsidP="0018542C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ทด</w:t>
            </w:r>
            <w:r w:rsidR="0018542C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อบการอัปเดต </w:t>
            </w:r>
            <w:r w:rsidR="00A820D4" w:rsidRPr="00E25FE9">
              <w:rPr>
                <w:rFonts w:ascii="TH SarabunPSK" w:hAnsi="TH SarabunPSK" w:cs="TH SarabunPSK"/>
                <w:sz w:val="32"/>
                <w:szCs w:val="32"/>
              </w:rPr>
              <w:t>Flutter</w:t>
            </w:r>
          </w:p>
          <w:p w14:paraId="55687939" w14:textId="77777777" w:rsidR="0018542C" w:rsidRPr="00E25FE9" w:rsidRDefault="0018542C" w:rsidP="0018542C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C46E3" w:rsidRPr="00E25FE9" w14:paraId="1097FD67" w14:textId="77777777" w:rsidTr="009A7AF6">
        <w:tc>
          <w:tcPr>
            <w:tcW w:w="2808" w:type="dxa"/>
          </w:tcPr>
          <w:p w14:paraId="17FE0BCF" w14:textId="77777777" w:rsidR="00BC46E3" w:rsidRPr="00E25FE9" w:rsidRDefault="00BC46E3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lastRenderedPageBreak/>
              <w:t xml:space="preserve">12.00 – 13.0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0817B56E" w14:textId="77777777" w:rsidR="00BC46E3" w:rsidRPr="00E25FE9" w:rsidRDefault="00BC46E3" w:rsidP="006B668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รับประทานอาหาร</w:t>
            </w:r>
          </w:p>
        </w:tc>
      </w:tr>
      <w:tr w:rsidR="00BC46E3" w:rsidRPr="00E25FE9" w14:paraId="7B315249" w14:textId="77777777" w:rsidTr="009A7AF6">
        <w:tc>
          <w:tcPr>
            <w:tcW w:w="2808" w:type="dxa"/>
          </w:tcPr>
          <w:p w14:paraId="31E113FD" w14:textId="77777777" w:rsidR="00BC46E3" w:rsidRPr="00E25FE9" w:rsidRDefault="00BC46E3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3.00 – 14.30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22C893E6" w14:textId="77777777" w:rsidR="00075CEA" w:rsidRPr="00E25FE9" w:rsidRDefault="00075CEA" w:rsidP="00075CEA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นำโปรเจคไปใช้งานบน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roduction</w:t>
            </w:r>
          </w:p>
          <w:p w14:paraId="03DEA0DF" w14:textId="77777777" w:rsidR="00075CEA" w:rsidRPr="00E25FE9" w:rsidRDefault="00075CEA" w:rsidP="00075CEA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ะนำการ build project เป็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Android (.apk)</w:t>
            </w:r>
          </w:p>
          <w:p w14:paraId="0ECE34FA" w14:textId="77777777" w:rsidR="00075CEA" w:rsidRPr="00E25FE9" w:rsidRDefault="00075CEA" w:rsidP="00075CEA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การ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igned APK</w:t>
            </w:r>
          </w:p>
          <w:p w14:paraId="17D30382" w14:textId="77777777" w:rsidR="00075CEA" w:rsidRPr="00E25FE9" w:rsidRDefault="00075CEA" w:rsidP="00075CEA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ั้นตอนการอัปโหลด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app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ปยั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tore</w:t>
            </w:r>
          </w:p>
          <w:p w14:paraId="153A5DE8" w14:textId="77777777" w:rsidR="00E24788" w:rsidRPr="00E25FE9" w:rsidRDefault="00E24788" w:rsidP="00540FE7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BC46E3" w:rsidRPr="00E25FE9" w14:paraId="34625ED6" w14:textId="77777777" w:rsidTr="009A7AF6">
        <w:tc>
          <w:tcPr>
            <w:tcW w:w="2808" w:type="dxa"/>
          </w:tcPr>
          <w:p w14:paraId="2E2EC5E3" w14:textId="77777777" w:rsidR="00BC46E3" w:rsidRPr="00E25FE9" w:rsidRDefault="00BC46E3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14.30 – 14.45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536A699C" w14:textId="77777777" w:rsidR="00BC46E3" w:rsidRPr="00E25FE9" w:rsidRDefault="00BC46E3" w:rsidP="006B6680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พักเบรก</w:t>
            </w:r>
          </w:p>
        </w:tc>
      </w:tr>
      <w:tr w:rsidR="00BC46E3" w:rsidRPr="00E25FE9" w14:paraId="76FB2F9F" w14:textId="77777777" w:rsidTr="009A7AF6">
        <w:tc>
          <w:tcPr>
            <w:tcW w:w="2808" w:type="dxa"/>
          </w:tcPr>
          <w:p w14:paraId="3CDD176D" w14:textId="77777777" w:rsidR="00BC46E3" w:rsidRPr="00E25FE9" w:rsidRDefault="00FE09A2" w:rsidP="006B6680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</w:rPr>
              <w:t>14.45 – 16.00</w:t>
            </w:r>
            <w:r w:rsidR="00BC46E3" w:rsidRPr="00E25FE9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BC46E3" w:rsidRPr="00E25FE9">
              <w:rPr>
                <w:rFonts w:ascii="TH SarabunPSK" w:hAnsi="TH SarabunPSK" w:cs="TH SarabunPSK"/>
                <w:sz w:val="32"/>
                <w:szCs w:val="32"/>
                <w:cs/>
              </w:rPr>
              <w:t>น.</w:t>
            </w:r>
          </w:p>
        </w:tc>
        <w:tc>
          <w:tcPr>
            <w:tcW w:w="6434" w:type="dxa"/>
          </w:tcPr>
          <w:p w14:paraId="08D888B8" w14:textId="77777777" w:rsidR="00075CEA" w:rsidRPr="00E25FE9" w:rsidRDefault="00075CEA" w:rsidP="00075CEA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การนำโปรเจคไปใช้งานบน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roduction (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ต่อ)</w:t>
            </w:r>
          </w:p>
          <w:p w14:paraId="76019F55" w14:textId="77777777" w:rsidR="00075CEA" w:rsidRPr="00E25FE9" w:rsidRDefault="00075CEA" w:rsidP="00075CEA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นะนำการ build project เป็น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iOS</w:t>
            </w:r>
          </w:p>
          <w:p w14:paraId="374A6B54" w14:textId="77777777" w:rsidR="00075CEA" w:rsidRPr="00E25FE9" w:rsidRDefault="00075CEA" w:rsidP="00075CEA">
            <w:pPr>
              <w:pStyle w:val="ListParagraph"/>
              <w:numPr>
                <w:ilvl w:val="0"/>
                <w:numId w:val="16"/>
              </w:num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ั้นตอนการอัปโหลด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 xml:space="preserve">app </w:t>
            </w:r>
            <w:r w:rsidRPr="00E25FE9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ไปยัง </w:t>
            </w:r>
            <w:r w:rsidRPr="00E25FE9">
              <w:rPr>
                <w:rFonts w:ascii="TH SarabunPSK" w:hAnsi="TH SarabunPSK" w:cs="TH SarabunPSK"/>
                <w:sz w:val="32"/>
                <w:szCs w:val="32"/>
              </w:rPr>
              <w:t>store</w:t>
            </w:r>
          </w:p>
          <w:p w14:paraId="3D043B46" w14:textId="77777777" w:rsidR="00ED3716" w:rsidRPr="00E25FE9" w:rsidRDefault="00ED3716" w:rsidP="00ED3716">
            <w:pPr>
              <w:tabs>
                <w:tab w:val="left" w:pos="1120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662CA63" w14:textId="77777777" w:rsidR="00857FC6" w:rsidRPr="00E25FE9" w:rsidRDefault="00ED3716" w:rsidP="00ED3716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- </w:t>
            </w:r>
            <w:r w:rsidRPr="00E25FE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สรุป และปิดอบรม</w:t>
            </w:r>
          </w:p>
        </w:tc>
      </w:tr>
    </w:tbl>
    <w:p w14:paraId="1D5EEA0A" w14:textId="77777777" w:rsidR="006F569D" w:rsidRPr="00E25FE9" w:rsidRDefault="006A0B89" w:rsidP="006F569D">
      <w:pPr>
        <w:spacing w:after="0"/>
        <w:rPr>
          <w:rFonts w:ascii="TH SarabunPSK" w:hAnsi="TH SarabunPSK" w:cs="TH SarabunPSK"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</w:rPr>
        <w:tab/>
      </w:r>
    </w:p>
    <w:p w14:paraId="5D453E19" w14:textId="77777777" w:rsidR="00FE09A2" w:rsidRPr="00E25FE9" w:rsidRDefault="0044219A" w:rsidP="00FE09A2">
      <w:pPr>
        <w:pStyle w:val="ListParagraph"/>
        <w:numPr>
          <w:ilvl w:val="0"/>
          <w:numId w:val="3"/>
        </w:num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E25FE9">
        <w:rPr>
          <w:rFonts w:ascii="TH SarabunPSK" w:hAnsi="TH SarabunPSK" w:cs="TH SarabunPSK"/>
          <w:sz w:val="32"/>
          <w:szCs w:val="32"/>
          <w:cs/>
        </w:rPr>
        <w:t>ติดต่อ</w:t>
      </w:r>
      <w:r w:rsidRPr="00E25FE9">
        <w:rPr>
          <w:rFonts w:ascii="TH SarabunPSK" w:hAnsi="TH SarabunPSK" w:cs="TH SarabunPSK"/>
          <w:sz w:val="32"/>
          <w:szCs w:val="32"/>
        </w:rPr>
        <w:t xml:space="preserve">: </w:t>
      </w:r>
      <w:hyperlink r:id="rId8" w:history="1">
        <w:r w:rsidRPr="00E25FE9">
          <w:rPr>
            <w:rStyle w:val="Hyperlink"/>
            <w:rFonts w:ascii="TH SarabunPSK" w:hAnsi="TH SarabunPSK" w:cs="TH SarabunPSK"/>
            <w:sz w:val="32"/>
            <w:szCs w:val="32"/>
          </w:rPr>
          <w:t>codingthailand@gmail.com</w:t>
        </w:r>
      </w:hyperlink>
      <w:r w:rsidR="00CE5CD5" w:rsidRPr="00E25FE9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E25FE9">
        <w:rPr>
          <w:rFonts w:ascii="TH SarabunPSK" w:hAnsi="TH SarabunPSK" w:cs="TH SarabunPSK"/>
          <w:sz w:val="32"/>
          <w:szCs w:val="32"/>
          <w:cs/>
        </w:rPr>
        <w:t>โทร</w:t>
      </w:r>
      <w:r w:rsidRPr="00E25FE9">
        <w:rPr>
          <w:rFonts w:ascii="TH SarabunPSK" w:hAnsi="TH SarabunPSK" w:cs="TH SarabunPSK"/>
          <w:sz w:val="32"/>
          <w:szCs w:val="32"/>
        </w:rPr>
        <w:t xml:space="preserve">: 085-4952624 </w:t>
      </w:r>
      <w:r w:rsidR="00C329F8" w:rsidRPr="00E25FE9">
        <w:rPr>
          <w:rFonts w:ascii="TH SarabunPSK" w:hAnsi="TH SarabunPSK" w:cs="TH SarabunPSK"/>
          <w:sz w:val="32"/>
          <w:szCs w:val="32"/>
        </w:rPr>
        <w:br/>
      </w:r>
    </w:p>
    <w:p w14:paraId="446C3553" w14:textId="77777777" w:rsidR="001A61B7" w:rsidRPr="00E25FE9" w:rsidRDefault="001A61B7" w:rsidP="00C329F8">
      <w:pPr>
        <w:pStyle w:val="ListParagraph"/>
        <w:spacing w:after="0"/>
        <w:rPr>
          <w:rFonts w:ascii="TH SarabunPSK" w:hAnsi="TH SarabunPSK" w:cs="TH SarabunPSK"/>
          <w:b/>
          <w:bCs/>
          <w:sz w:val="32"/>
          <w:szCs w:val="32"/>
          <w:cs/>
        </w:rPr>
      </w:pPr>
    </w:p>
    <w:sectPr w:rsidR="001A61B7" w:rsidRPr="00E25FE9" w:rsidSect="0057475B">
      <w:pgSz w:w="11906" w:h="16838"/>
      <w:pgMar w:top="993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A8940" w14:textId="77777777" w:rsidR="00AF6936" w:rsidRDefault="00AF6936" w:rsidP="00484088">
      <w:pPr>
        <w:spacing w:after="0" w:line="240" w:lineRule="auto"/>
      </w:pPr>
      <w:r>
        <w:separator/>
      </w:r>
    </w:p>
  </w:endnote>
  <w:endnote w:type="continuationSeparator" w:id="0">
    <w:p w14:paraId="2ECCEF7B" w14:textId="77777777" w:rsidR="00AF6936" w:rsidRDefault="00AF6936" w:rsidP="00484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84CAC" w14:textId="77777777" w:rsidR="00AF6936" w:rsidRDefault="00AF6936" w:rsidP="00484088">
      <w:pPr>
        <w:spacing w:after="0" w:line="240" w:lineRule="auto"/>
      </w:pPr>
      <w:r>
        <w:separator/>
      </w:r>
    </w:p>
  </w:footnote>
  <w:footnote w:type="continuationSeparator" w:id="0">
    <w:p w14:paraId="4351F7EE" w14:textId="77777777" w:rsidR="00AF6936" w:rsidRDefault="00AF6936" w:rsidP="004840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84382"/>
    <w:multiLevelType w:val="hybridMultilevel"/>
    <w:tmpl w:val="46B29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A4288"/>
    <w:multiLevelType w:val="hybridMultilevel"/>
    <w:tmpl w:val="378AF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E3E6F"/>
    <w:multiLevelType w:val="hybridMultilevel"/>
    <w:tmpl w:val="C1F8F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B3508"/>
    <w:multiLevelType w:val="hybridMultilevel"/>
    <w:tmpl w:val="3280A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434C2"/>
    <w:multiLevelType w:val="hybridMultilevel"/>
    <w:tmpl w:val="6240B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A39EC"/>
    <w:multiLevelType w:val="hybridMultilevel"/>
    <w:tmpl w:val="8EA4A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71681"/>
    <w:multiLevelType w:val="hybridMultilevel"/>
    <w:tmpl w:val="30245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513028"/>
    <w:multiLevelType w:val="hybridMultilevel"/>
    <w:tmpl w:val="4E1A9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7730BD"/>
    <w:multiLevelType w:val="hybridMultilevel"/>
    <w:tmpl w:val="E022249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B091A33"/>
    <w:multiLevelType w:val="hybridMultilevel"/>
    <w:tmpl w:val="807CA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D40941"/>
    <w:multiLevelType w:val="hybridMultilevel"/>
    <w:tmpl w:val="429EF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5A15BA"/>
    <w:multiLevelType w:val="hybridMultilevel"/>
    <w:tmpl w:val="52028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550DAF"/>
    <w:multiLevelType w:val="hybridMultilevel"/>
    <w:tmpl w:val="3370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53554"/>
    <w:multiLevelType w:val="hybridMultilevel"/>
    <w:tmpl w:val="16424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696138"/>
    <w:multiLevelType w:val="hybridMultilevel"/>
    <w:tmpl w:val="B5F04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7E2935"/>
    <w:multiLevelType w:val="hybridMultilevel"/>
    <w:tmpl w:val="1FEC2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CB4120"/>
    <w:multiLevelType w:val="hybridMultilevel"/>
    <w:tmpl w:val="77D22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B276A6"/>
    <w:multiLevelType w:val="hybridMultilevel"/>
    <w:tmpl w:val="3CE69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4708EC"/>
    <w:multiLevelType w:val="hybridMultilevel"/>
    <w:tmpl w:val="EC5AB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2A3ABC"/>
    <w:multiLevelType w:val="hybridMultilevel"/>
    <w:tmpl w:val="73B0B5AA"/>
    <w:lvl w:ilvl="0" w:tplc="D424E0C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9"/>
  </w:num>
  <w:num w:numId="4">
    <w:abstractNumId w:val="11"/>
  </w:num>
  <w:num w:numId="5">
    <w:abstractNumId w:val="15"/>
  </w:num>
  <w:num w:numId="6">
    <w:abstractNumId w:val="6"/>
  </w:num>
  <w:num w:numId="7">
    <w:abstractNumId w:val="16"/>
  </w:num>
  <w:num w:numId="8">
    <w:abstractNumId w:val="8"/>
  </w:num>
  <w:num w:numId="9">
    <w:abstractNumId w:val="2"/>
  </w:num>
  <w:num w:numId="10">
    <w:abstractNumId w:val="13"/>
  </w:num>
  <w:num w:numId="11">
    <w:abstractNumId w:val="14"/>
  </w:num>
  <w:num w:numId="12">
    <w:abstractNumId w:val="18"/>
  </w:num>
  <w:num w:numId="13">
    <w:abstractNumId w:val="17"/>
  </w:num>
  <w:num w:numId="14">
    <w:abstractNumId w:val="4"/>
  </w:num>
  <w:num w:numId="15">
    <w:abstractNumId w:val="1"/>
  </w:num>
  <w:num w:numId="16">
    <w:abstractNumId w:val="3"/>
  </w:num>
  <w:num w:numId="17">
    <w:abstractNumId w:val="7"/>
  </w:num>
  <w:num w:numId="18">
    <w:abstractNumId w:val="9"/>
  </w:num>
  <w:num w:numId="19">
    <w:abstractNumId w:val="12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NzQ1NDIzMjEzsDRW0lEKTi0uzszPAykwNKwFAHJTdU8tAAAA"/>
  </w:docVars>
  <w:rsids>
    <w:rsidRoot w:val="000B5119"/>
    <w:rsid w:val="000066E1"/>
    <w:rsid w:val="00012B3A"/>
    <w:rsid w:val="00014970"/>
    <w:rsid w:val="00017014"/>
    <w:rsid w:val="00023987"/>
    <w:rsid w:val="00051D4F"/>
    <w:rsid w:val="00051EFE"/>
    <w:rsid w:val="00056693"/>
    <w:rsid w:val="000622DC"/>
    <w:rsid w:val="0006714C"/>
    <w:rsid w:val="00075CEA"/>
    <w:rsid w:val="00081BD4"/>
    <w:rsid w:val="00081BEF"/>
    <w:rsid w:val="00084494"/>
    <w:rsid w:val="00086FD4"/>
    <w:rsid w:val="00095962"/>
    <w:rsid w:val="000967D2"/>
    <w:rsid w:val="000A0305"/>
    <w:rsid w:val="000A2D71"/>
    <w:rsid w:val="000B5119"/>
    <w:rsid w:val="000B54BE"/>
    <w:rsid w:val="000D0DD5"/>
    <w:rsid w:val="000D2D31"/>
    <w:rsid w:val="000D74B4"/>
    <w:rsid w:val="000E178A"/>
    <w:rsid w:val="000E5D57"/>
    <w:rsid w:val="000F02CF"/>
    <w:rsid w:val="000F6824"/>
    <w:rsid w:val="00144BA4"/>
    <w:rsid w:val="0014583D"/>
    <w:rsid w:val="00150299"/>
    <w:rsid w:val="00150722"/>
    <w:rsid w:val="00162258"/>
    <w:rsid w:val="001646D0"/>
    <w:rsid w:val="0018542C"/>
    <w:rsid w:val="00194DF0"/>
    <w:rsid w:val="001953C4"/>
    <w:rsid w:val="001A61B7"/>
    <w:rsid w:val="001A7D0E"/>
    <w:rsid w:val="001B6C92"/>
    <w:rsid w:val="001D1A68"/>
    <w:rsid w:val="001D31A7"/>
    <w:rsid w:val="001D333B"/>
    <w:rsid w:val="001E1A44"/>
    <w:rsid w:val="001E333D"/>
    <w:rsid w:val="001E4578"/>
    <w:rsid w:val="001F6000"/>
    <w:rsid w:val="001F7551"/>
    <w:rsid w:val="00211ADA"/>
    <w:rsid w:val="00221EDC"/>
    <w:rsid w:val="002342B9"/>
    <w:rsid w:val="002345F3"/>
    <w:rsid w:val="00242087"/>
    <w:rsid w:val="00242DE5"/>
    <w:rsid w:val="002455A1"/>
    <w:rsid w:val="00251316"/>
    <w:rsid w:val="0025592F"/>
    <w:rsid w:val="0026061F"/>
    <w:rsid w:val="002A6F98"/>
    <w:rsid w:val="002B2ABD"/>
    <w:rsid w:val="002C0D49"/>
    <w:rsid w:val="002C28E1"/>
    <w:rsid w:val="002C5354"/>
    <w:rsid w:val="00306C8E"/>
    <w:rsid w:val="003101DA"/>
    <w:rsid w:val="003124CD"/>
    <w:rsid w:val="00312DA9"/>
    <w:rsid w:val="00320DCA"/>
    <w:rsid w:val="0032303E"/>
    <w:rsid w:val="003240B7"/>
    <w:rsid w:val="00341CC2"/>
    <w:rsid w:val="003455A6"/>
    <w:rsid w:val="00375449"/>
    <w:rsid w:val="0038096D"/>
    <w:rsid w:val="003829F0"/>
    <w:rsid w:val="00386AA0"/>
    <w:rsid w:val="00390C29"/>
    <w:rsid w:val="003C4721"/>
    <w:rsid w:val="003C7F17"/>
    <w:rsid w:val="003E7B4A"/>
    <w:rsid w:val="003F0F4F"/>
    <w:rsid w:val="004019EA"/>
    <w:rsid w:val="00410455"/>
    <w:rsid w:val="004127D6"/>
    <w:rsid w:val="004146AB"/>
    <w:rsid w:val="004256F2"/>
    <w:rsid w:val="00433DDD"/>
    <w:rsid w:val="0044219A"/>
    <w:rsid w:val="00443159"/>
    <w:rsid w:val="0045149B"/>
    <w:rsid w:val="00461CBC"/>
    <w:rsid w:val="004630BE"/>
    <w:rsid w:val="00473563"/>
    <w:rsid w:val="00474FC1"/>
    <w:rsid w:val="0047687C"/>
    <w:rsid w:val="00483ED7"/>
    <w:rsid w:val="00484088"/>
    <w:rsid w:val="004A1E09"/>
    <w:rsid w:val="004B19D0"/>
    <w:rsid w:val="004C4C2C"/>
    <w:rsid w:val="004D0CFD"/>
    <w:rsid w:val="004E1A80"/>
    <w:rsid w:val="004F1FA2"/>
    <w:rsid w:val="004F2FDB"/>
    <w:rsid w:val="004F4CFB"/>
    <w:rsid w:val="004F54E8"/>
    <w:rsid w:val="004F7B96"/>
    <w:rsid w:val="00503B8E"/>
    <w:rsid w:val="0051274D"/>
    <w:rsid w:val="0051575F"/>
    <w:rsid w:val="005341C4"/>
    <w:rsid w:val="005354C4"/>
    <w:rsid w:val="00540FE7"/>
    <w:rsid w:val="00542383"/>
    <w:rsid w:val="005439EB"/>
    <w:rsid w:val="005440F8"/>
    <w:rsid w:val="005470BC"/>
    <w:rsid w:val="005564A2"/>
    <w:rsid w:val="00560D16"/>
    <w:rsid w:val="00563084"/>
    <w:rsid w:val="00570347"/>
    <w:rsid w:val="0057475B"/>
    <w:rsid w:val="00574D0F"/>
    <w:rsid w:val="00575D83"/>
    <w:rsid w:val="00576F24"/>
    <w:rsid w:val="00585A72"/>
    <w:rsid w:val="00587AA8"/>
    <w:rsid w:val="00587C90"/>
    <w:rsid w:val="0059207A"/>
    <w:rsid w:val="00595D0E"/>
    <w:rsid w:val="005A368B"/>
    <w:rsid w:val="005B530D"/>
    <w:rsid w:val="005C5960"/>
    <w:rsid w:val="005D13C4"/>
    <w:rsid w:val="005D341F"/>
    <w:rsid w:val="005D6A61"/>
    <w:rsid w:val="005E73F1"/>
    <w:rsid w:val="0060073D"/>
    <w:rsid w:val="00606B1A"/>
    <w:rsid w:val="00607BD3"/>
    <w:rsid w:val="0061160C"/>
    <w:rsid w:val="00612D49"/>
    <w:rsid w:val="00614362"/>
    <w:rsid w:val="0061528A"/>
    <w:rsid w:val="00616E58"/>
    <w:rsid w:val="00620D36"/>
    <w:rsid w:val="006217A4"/>
    <w:rsid w:val="0065293D"/>
    <w:rsid w:val="00670AEB"/>
    <w:rsid w:val="00670BA7"/>
    <w:rsid w:val="0069443F"/>
    <w:rsid w:val="006A0B89"/>
    <w:rsid w:val="006A0FE4"/>
    <w:rsid w:val="006A11D6"/>
    <w:rsid w:val="006A293F"/>
    <w:rsid w:val="006A3182"/>
    <w:rsid w:val="006A4676"/>
    <w:rsid w:val="006B4E24"/>
    <w:rsid w:val="006C522B"/>
    <w:rsid w:val="006E118A"/>
    <w:rsid w:val="006F569D"/>
    <w:rsid w:val="006F722E"/>
    <w:rsid w:val="00704E62"/>
    <w:rsid w:val="007074B9"/>
    <w:rsid w:val="0071227B"/>
    <w:rsid w:val="007122EE"/>
    <w:rsid w:val="00724D5F"/>
    <w:rsid w:val="00732BAD"/>
    <w:rsid w:val="007406EF"/>
    <w:rsid w:val="00740C2C"/>
    <w:rsid w:val="00745BC4"/>
    <w:rsid w:val="007547FA"/>
    <w:rsid w:val="00756D21"/>
    <w:rsid w:val="00760A24"/>
    <w:rsid w:val="00764FC7"/>
    <w:rsid w:val="0076769D"/>
    <w:rsid w:val="00771A10"/>
    <w:rsid w:val="00782355"/>
    <w:rsid w:val="00784E2D"/>
    <w:rsid w:val="00786F66"/>
    <w:rsid w:val="007973CA"/>
    <w:rsid w:val="007B493B"/>
    <w:rsid w:val="007B5D62"/>
    <w:rsid w:val="007C27AB"/>
    <w:rsid w:val="007D1D15"/>
    <w:rsid w:val="007D1FA0"/>
    <w:rsid w:val="007D29C7"/>
    <w:rsid w:val="007D33FE"/>
    <w:rsid w:val="007E07A9"/>
    <w:rsid w:val="007E6F0D"/>
    <w:rsid w:val="007F3BE7"/>
    <w:rsid w:val="008049C1"/>
    <w:rsid w:val="00823E46"/>
    <w:rsid w:val="00843426"/>
    <w:rsid w:val="00843574"/>
    <w:rsid w:val="0084567B"/>
    <w:rsid w:val="00855280"/>
    <w:rsid w:val="00857FC6"/>
    <w:rsid w:val="008614C6"/>
    <w:rsid w:val="00872B0C"/>
    <w:rsid w:val="00872F25"/>
    <w:rsid w:val="00884E0A"/>
    <w:rsid w:val="00884ED2"/>
    <w:rsid w:val="0089221E"/>
    <w:rsid w:val="008A04A4"/>
    <w:rsid w:val="008A2C0B"/>
    <w:rsid w:val="008A7AEF"/>
    <w:rsid w:val="008B620F"/>
    <w:rsid w:val="008B76ED"/>
    <w:rsid w:val="008D213E"/>
    <w:rsid w:val="008D417B"/>
    <w:rsid w:val="008D76A7"/>
    <w:rsid w:val="00902F0D"/>
    <w:rsid w:val="009038BA"/>
    <w:rsid w:val="00906722"/>
    <w:rsid w:val="009143A2"/>
    <w:rsid w:val="00915BE7"/>
    <w:rsid w:val="0091695D"/>
    <w:rsid w:val="00917B17"/>
    <w:rsid w:val="00924126"/>
    <w:rsid w:val="00931B49"/>
    <w:rsid w:val="00933066"/>
    <w:rsid w:val="00943FBF"/>
    <w:rsid w:val="00950233"/>
    <w:rsid w:val="00952D62"/>
    <w:rsid w:val="00955330"/>
    <w:rsid w:val="00955A9B"/>
    <w:rsid w:val="009608A1"/>
    <w:rsid w:val="00960D5E"/>
    <w:rsid w:val="009639A6"/>
    <w:rsid w:val="00991C12"/>
    <w:rsid w:val="009A6D4E"/>
    <w:rsid w:val="009A7AF6"/>
    <w:rsid w:val="009B046A"/>
    <w:rsid w:val="009C3C04"/>
    <w:rsid w:val="009C745E"/>
    <w:rsid w:val="009D2EEF"/>
    <w:rsid w:val="009F0F42"/>
    <w:rsid w:val="009F2D37"/>
    <w:rsid w:val="009F7077"/>
    <w:rsid w:val="00A10222"/>
    <w:rsid w:val="00A10D2F"/>
    <w:rsid w:val="00A25676"/>
    <w:rsid w:val="00A3050C"/>
    <w:rsid w:val="00A4518E"/>
    <w:rsid w:val="00A466AA"/>
    <w:rsid w:val="00A646CC"/>
    <w:rsid w:val="00A657EC"/>
    <w:rsid w:val="00A71B88"/>
    <w:rsid w:val="00A721E8"/>
    <w:rsid w:val="00A72B5F"/>
    <w:rsid w:val="00A820D4"/>
    <w:rsid w:val="00A90B1D"/>
    <w:rsid w:val="00A941D0"/>
    <w:rsid w:val="00AA18CC"/>
    <w:rsid w:val="00AA2726"/>
    <w:rsid w:val="00AB21B8"/>
    <w:rsid w:val="00AC0176"/>
    <w:rsid w:val="00AC0CDB"/>
    <w:rsid w:val="00AC2B51"/>
    <w:rsid w:val="00AC4C2A"/>
    <w:rsid w:val="00AC5063"/>
    <w:rsid w:val="00AD048F"/>
    <w:rsid w:val="00AD726D"/>
    <w:rsid w:val="00AF2280"/>
    <w:rsid w:val="00AF6059"/>
    <w:rsid w:val="00AF6936"/>
    <w:rsid w:val="00B004B7"/>
    <w:rsid w:val="00B119AC"/>
    <w:rsid w:val="00B17EDD"/>
    <w:rsid w:val="00B26A31"/>
    <w:rsid w:val="00B308D5"/>
    <w:rsid w:val="00B33D01"/>
    <w:rsid w:val="00B34931"/>
    <w:rsid w:val="00B6032C"/>
    <w:rsid w:val="00B62484"/>
    <w:rsid w:val="00B72224"/>
    <w:rsid w:val="00B75A6B"/>
    <w:rsid w:val="00B75D39"/>
    <w:rsid w:val="00B841A8"/>
    <w:rsid w:val="00B8436F"/>
    <w:rsid w:val="00B865C1"/>
    <w:rsid w:val="00B91AD8"/>
    <w:rsid w:val="00BA0862"/>
    <w:rsid w:val="00BA0F87"/>
    <w:rsid w:val="00BA54B3"/>
    <w:rsid w:val="00BC46E3"/>
    <w:rsid w:val="00BC54AC"/>
    <w:rsid w:val="00BD289D"/>
    <w:rsid w:val="00BD39BF"/>
    <w:rsid w:val="00BE3115"/>
    <w:rsid w:val="00BF3D2D"/>
    <w:rsid w:val="00C078BB"/>
    <w:rsid w:val="00C07D94"/>
    <w:rsid w:val="00C10787"/>
    <w:rsid w:val="00C143C8"/>
    <w:rsid w:val="00C24DD6"/>
    <w:rsid w:val="00C25790"/>
    <w:rsid w:val="00C329F8"/>
    <w:rsid w:val="00C37724"/>
    <w:rsid w:val="00C41257"/>
    <w:rsid w:val="00C42A6E"/>
    <w:rsid w:val="00C52952"/>
    <w:rsid w:val="00C52DAA"/>
    <w:rsid w:val="00C56A95"/>
    <w:rsid w:val="00C70CB3"/>
    <w:rsid w:val="00C71825"/>
    <w:rsid w:val="00C76D46"/>
    <w:rsid w:val="00C820A0"/>
    <w:rsid w:val="00C82C9F"/>
    <w:rsid w:val="00C8387F"/>
    <w:rsid w:val="00C93EC6"/>
    <w:rsid w:val="00C94711"/>
    <w:rsid w:val="00CA1F45"/>
    <w:rsid w:val="00CA4784"/>
    <w:rsid w:val="00CC17ED"/>
    <w:rsid w:val="00CC3736"/>
    <w:rsid w:val="00CC6BB5"/>
    <w:rsid w:val="00CC7A70"/>
    <w:rsid w:val="00CD3899"/>
    <w:rsid w:val="00CD6569"/>
    <w:rsid w:val="00CE5CD5"/>
    <w:rsid w:val="00CF6107"/>
    <w:rsid w:val="00D01336"/>
    <w:rsid w:val="00D03667"/>
    <w:rsid w:val="00D12D17"/>
    <w:rsid w:val="00D23E43"/>
    <w:rsid w:val="00D46FB0"/>
    <w:rsid w:val="00D47F7A"/>
    <w:rsid w:val="00D507FF"/>
    <w:rsid w:val="00D63699"/>
    <w:rsid w:val="00D6526D"/>
    <w:rsid w:val="00D767CF"/>
    <w:rsid w:val="00D801AD"/>
    <w:rsid w:val="00D8515A"/>
    <w:rsid w:val="00D852AC"/>
    <w:rsid w:val="00D85932"/>
    <w:rsid w:val="00D94081"/>
    <w:rsid w:val="00DA4A93"/>
    <w:rsid w:val="00DA71C0"/>
    <w:rsid w:val="00DC0D4B"/>
    <w:rsid w:val="00DC52AF"/>
    <w:rsid w:val="00DD1A66"/>
    <w:rsid w:val="00DD701A"/>
    <w:rsid w:val="00DD77E8"/>
    <w:rsid w:val="00DD7925"/>
    <w:rsid w:val="00DE06CA"/>
    <w:rsid w:val="00DE6A85"/>
    <w:rsid w:val="00E202F6"/>
    <w:rsid w:val="00E24788"/>
    <w:rsid w:val="00E25FE9"/>
    <w:rsid w:val="00E33401"/>
    <w:rsid w:val="00E36AE0"/>
    <w:rsid w:val="00E46941"/>
    <w:rsid w:val="00E703FF"/>
    <w:rsid w:val="00E81F91"/>
    <w:rsid w:val="00E84F24"/>
    <w:rsid w:val="00E9252E"/>
    <w:rsid w:val="00E968E4"/>
    <w:rsid w:val="00EB0F93"/>
    <w:rsid w:val="00EC1821"/>
    <w:rsid w:val="00ED3716"/>
    <w:rsid w:val="00ED6269"/>
    <w:rsid w:val="00EE2EE9"/>
    <w:rsid w:val="00EE455C"/>
    <w:rsid w:val="00EE47EB"/>
    <w:rsid w:val="00F01FDC"/>
    <w:rsid w:val="00F02E93"/>
    <w:rsid w:val="00F16794"/>
    <w:rsid w:val="00F36187"/>
    <w:rsid w:val="00F5157D"/>
    <w:rsid w:val="00F56B4D"/>
    <w:rsid w:val="00F57407"/>
    <w:rsid w:val="00F73E16"/>
    <w:rsid w:val="00FA0AD6"/>
    <w:rsid w:val="00FD21E4"/>
    <w:rsid w:val="00FD47D4"/>
    <w:rsid w:val="00FE09A2"/>
    <w:rsid w:val="00FE56E3"/>
    <w:rsid w:val="00FE6D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3B7CC"/>
  <w15:docId w15:val="{030BF078-41C3-4F5F-BD62-C63D1E98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C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1C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4840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84088"/>
  </w:style>
  <w:style w:type="paragraph" w:styleId="Footer">
    <w:name w:val="footer"/>
    <w:basedOn w:val="Normal"/>
    <w:link w:val="FooterChar"/>
    <w:uiPriority w:val="99"/>
    <w:semiHidden/>
    <w:unhideWhenUsed/>
    <w:rsid w:val="004840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84088"/>
  </w:style>
  <w:style w:type="paragraph" w:styleId="BalloonText">
    <w:name w:val="Balloon Text"/>
    <w:basedOn w:val="Normal"/>
    <w:link w:val="BalloonTextChar"/>
    <w:uiPriority w:val="99"/>
    <w:semiHidden/>
    <w:unhideWhenUsed/>
    <w:rsid w:val="002345F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F3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1E1A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21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dingthailand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</TotalTime>
  <Pages>7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>AdviceDetudom</Company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vice</dc:creator>
  <cp:lastModifiedBy>Developer</cp:lastModifiedBy>
  <cp:revision>227</cp:revision>
  <cp:lastPrinted>2019-12-27T04:41:00Z</cp:lastPrinted>
  <dcterms:created xsi:type="dcterms:W3CDTF">2017-09-26T02:00:00Z</dcterms:created>
  <dcterms:modified xsi:type="dcterms:W3CDTF">2020-08-06T03:59:00Z</dcterms:modified>
</cp:coreProperties>
</file>